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F9FA6F" w14:textId="5A659296" w:rsidR="00D60C35" w:rsidRPr="005065D1" w:rsidRDefault="00465213" w:rsidP="0065620A">
      <w:pPr>
        <w:pStyle w:val="Heading1"/>
        <w:jc w:val="center"/>
        <w:rPr>
          <w:rFonts w:asciiTheme="minorHAnsi" w:hAnsiTheme="minorHAnsi" w:cstheme="minorHAnsi"/>
        </w:rPr>
      </w:pPr>
      <w:r w:rsidRPr="005065D1">
        <w:rPr>
          <w:rFonts w:asciiTheme="minorHAnsi" w:hAnsiTheme="minorHAnsi" w:cstheme="minorHAnsi"/>
        </w:rPr>
        <w:t>Material</w:t>
      </w:r>
      <w:r w:rsidR="00FB5447" w:rsidRPr="005065D1">
        <w:rPr>
          <w:rFonts w:asciiTheme="minorHAnsi" w:hAnsiTheme="minorHAnsi" w:cstheme="minorHAnsi"/>
        </w:rPr>
        <w:t xml:space="preserve"> Summary</w:t>
      </w:r>
      <w:r w:rsidR="009C3D09" w:rsidRPr="005065D1">
        <w:rPr>
          <w:rFonts w:asciiTheme="minorHAnsi" w:hAnsiTheme="minorHAnsi" w:cstheme="minorHAnsi"/>
        </w:rPr>
        <w:t xml:space="preserve">: </w:t>
      </w:r>
      <w:r w:rsidR="007D13C9" w:rsidRPr="005065D1">
        <w:rPr>
          <w:rFonts w:asciiTheme="minorHAnsi" w:hAnsiTheme="minorHAnsi" w:cstheme="minorHAnsi"/>
          <w:bCs/>
        </w:rPr>
        <w:t>Linear and Logistic Regression</w:t>
      </w:r>
    </w:p>
    <w:p w14:paraId="649CBB3C" w14:textId="77777777" w:rsidR="0065620A" w:rsidRPr="005065D1" w:rsidRDefault="0065620A" w:rsidP="0065620A">
      <w:pPr>
        <w:rPr>
          <w:rFonts w:asciiTheme="minorHAnsi" w:hAnsiTheme="minorHAnsi" w:cstheme="minorHAnsi"/>
        </w:rPr>
      </w:pPr>
    </w:p>
    <w:p w14:paraId="25416D38" w14:textId="77777777" w:rsidR="007D13C9" w:rsidRPr="005065D1" w:rsidRDefault="007D13C9" w:rsidP="007D13C9">
      <w:pPr>
        <w:pStyle w:val="Heading2"/>
        <w:rPr>
          <w:rFonts w:asciiTheme="minorHAnsi" w:hAnsiTheme="minorHAnsi" w:cstheme="minorHAnsi"/>
        </w:rPr>
      </w:pPr>
      <w:r w:rsidRPr="005065D1">
        <w:rPr>
          <w:rFonts w:asciiTheme="minorHAnsi" w:hAnsiTheme="minorHAnsi" w:cstheme="minorHAnsi"/>
        </w:rPr>
        <w:t>Linear Regression</w:t>
      </w:r>
    </w:p>
    <w:p w14:paraId="2108FEE0" w14:textId="7107BE01" w:rsidR="00AA4990" w:rsidRPr="005065D1" w:rsidRDefault="007D13C9" w:rsidP="007D13C9">
      <w:pPr>
        <w:pStyle w:val="ListParagraph"/>
        <w:numPr>
          <w:ilvl w:val="1"/>
          <w:numId w:val="137"/>
        </w:numPr>
        <w:rPr>
          <w:rFonts w:asciiTheme="minorHAnsi" w:eastAsiaTheme="majorEastAsia" w:hAnsiTheme="minorHAnsi" w:cstheme="minorHAnsi"/>
        </w:rPr>
      </w:pPr>
      <w:r w:rsidRPr="005065D1">
        <w:rPr>
          <w:rFonts w:asciiTheme="minorHAnsi" w:eastAsiaTheme="majorEastAsia" w:hAnsiTheme="minorHAnsi" w:cstheme="minorHAnsi"/>
          <w:b/>
          <w:bCs/>
        </w:rPr>
        <w:t>Linear Regression Intuition</w:t>
      </w:r>
    </w:p>
    <w:p w14:paraId="0DC79E25" w14:textId="77777777" w:rsidR="007D13C9" w:rsidRPr="005065D1" w:rsidRDefault="007D13C9" w:rsidP="007D13C9">
      <w:pPr>
        <w:pStyle w:val="ListParagraph"/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Regression – predicting a continuous variable</w:t>
      </w:r>
    </w:p>
    <w:p w14:paraId="3E0AAE22" w14:textId="77777777" w:rsidR="007D13C9" w:rsidRPr="005065D1" w:rsidRDefault="007D13C9" w:rsidP="007D13C9">
      <w:pPr>
        <w:pStyle w:val="ListParagraph"/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Problem statement</w:t>
      </w:r>
    </w:p>
    <w:p w14:paraId="3AC72D23" w14:textId="77777777" w:rsidR="007D13C9" w:rsidRPr="005065D1" w:rsidRDefault="007D13C9" w:rsidP="007D13C9">
      <w:pPr>
        <w:pStyle w:val="ListParagraph"/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Given pairs of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(x;y)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 points, create a model</w:t>
      </w:r>
    </w:p>
    <w:p w14:paraId="061B68F1" w14:textId="77777777" w:rsidR="007D13C9" w:rsidRPr="005065D1" w:rsidRDefault="007D13C9" w:rsidP="007D13C9">
      <w:pPr>
        <w:pStyle w:val="ListParagraph"/>
        <w:numPr>
          <w:ilvl w:val="2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Input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x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, output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y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;</w:t>
      </w:r>
      <w:r w:rsidRPr="005065D1">
        <w:rPr>
          <w:rFonts w:asciiTheme="minorHAnsi" w:eastAsiaTheme="minorEastAsia" w:hAnsiTheme="minorHAnsi" w:cstheme="minorHAnsi"/>
          <w:b/>
          <w:bCs/>
          <w:color w:val="FFFFFF" w:themeColor="background1"/>
          <w:kern w:val="24"/>
          <w:sz w:val="22"/>
          <w:szCs w:val="22"/>
        </w:rPr>
        <w:t xml:space="preserve"> goal: predict </w:t>
      </w:r>
      <m:oMath>
        <m:r>
          <m:rPr>
            <m:sty m:val="bi"/>
          </m:rPr>
          <w:rPr>
            <w:rFonts w:ascii="Cambria Math" w:eastAsiaTheme="minorEastAsia" w:hAnsi="Cambria Math" w:cstheme="minorHAnsi"/>
            <w:color w:val="FFFFFF" w:themeColor="background1"/>
            <w:kern w:val="24"/>
            <w:sz w:val="22"/>
            <w:szCs w:val="22"/>
          </w:rPr>
          <m:t>y</m:t>
        </m:r>
      </m:oMath>
      <w:r w:rsidRPr="005065D1">
        <w:rPr>
          <w:rFonts w:asciiTheme="minorHAnsi" w:eastAsiaTheme="minorEastAsia" w:hAnsiTheme="minorHAnsi" w:cstheme="minorHAnsi"/>
          <w:b/>
          <w:bCs/>
          <w:color w:val="FFFFFF" w:themeColor="background1"/>
          <w:kern w:val="24"/>
          <w:sz w:val="22"/>
          <w:szCs w:val="22"/>
        </w:rPr>
        <w:t xml:space="preserve"> given </w:t>
      </w:r>
      <m:oMath>
        <m:r>
          <m:rPr>
            <m:sty m:val="bi"/>
          </m:rPr>
          <w:rPr>
            <w:rFonts w:ascii="Cambria Math" w:eastAsiaTheme="minorEastAsia" w:hAnsi="Cambria Math" w:cstheme="minorHAnsi"/>
            <w:color w:val="FFFFFF" w:themeColor="background1"/>
            <w:kern w:val="24"/>
            <w:sz w:val="22"/>
            <w:szCs w:val="22"/>
          </w:rPr>
          <m:t>x</m:t>
        </m:r>
      </m:oMath>
    </w:p>
    <w:p w14:paraId="64959521" w14:textId="77777777" w:rsidR="007D13C9" w:rsidRPr="005065D1" w:rsidRDefault="007D13C9" w:rsidP="007D13C9">
      <w:pPr>
        <w:pStyle w:val="ListParagraph"/>
        <w:numPr>
          <w:ilvl w:val="3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Under the assumption that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y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 depends linearly on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x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 (and nothing else)</w:t>
      </w:r>
    </w:p>
    <w:p w14:paraId="5986F9F0" w14:textId="77777777" w:rsidR="007D13C9" w:rsidRPr="005065D1" w:rsidRDefault="007D13C9" w:rsidP="007D13C9">
      <w:pPr>
        <w:pStyle w:val="ListParagraph"/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Modelling function</w:t>
      </w:r>
    </w:p>
    <w:p w14:paraId="2A2F5C0F" w14:textId="77777777" w:rsidR="007D13C9" w:rsidRPr="005065D1" w:rsidRDefault="007D13C9" w:rsidP="007D13C9">
      <w:pPr>
        <w:pStyle w:val="ListParagraph"/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acc>
          <m:accPr>
            <m:chr m:val="̃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y</m:t>
            </m:r>
          </m:e>
        </m:acc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ax+b</m:t>
        </m:r>
      </m:oMath>
    </w:p>
    <w:p w14:paraId="75EB6631" w14:textId="77777777" w:rsidR="007D13C9" w:rsidRPr="005065D1" w:rsidRDefault="007D13C9" w:rsidP="007D13C9">
      <w:pPr>
        <w:pStyle w:val="ListParagraph"/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Many samples: for each sample </w:t>
      </w:r>
      <m:oMath>
        <m:d>
          <m:d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, …, 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n</m:t>
                </m:r>
              </m:sub>
            </m:s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, 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:</w:t>
      </w:r>
    </w:p>
    <w:p w14:paraId="62BC4F39" w14:textId="77777777" w:rsidR="007D13C9" w:rsidRPr="005065D1" w:rsidRDefault="007D13C9" w:rsidP="007D13C9">
      <w:pPr>
        <w:pStyle w:val="ListParagraph"/>
        <w:numPr>
          <w:ilvl w:val="2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eastAsiaTheme="minorEastAsia" w:hAnsi="Cambria Math" w:cstheme="minorHAnsi"/>
                    <w:color w:val="000000" w:themeColor="text1"/>
                    <w:kern w:val="24"/>
                    <w:sz w:val="22"/>
                    <w:szCs w:val="22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a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+b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,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i∈[1;n]</m:t>
        </m:r>
      </m:oMath>
    </w:p>
    <w:p w14:paraId="6D382D6C" w14:textId="77777777" w:rsidR="007D13C9" w:rsidRPr="005065D1" w:rsidRDefault="007D13C9" w:rsidP="007D13C9">
      <w:pPr>
        <w:pStyle w:val="ListParagraph"/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Many variables: </w:t>
      </w:r>
      <m:oMath>
        <m:acc>
          <m:accPr>
            <m:chr m:val="̃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y</m:t>
            </m:r>
          </m:e>
        </m:acc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+…+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n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+b≡</m:t>
        </m:r>
        <m:sSup>
          <m:sSup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p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T</m:t>
            </m:r>
          </m:sup>
        </m:sSup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X+b</m:t>
        </m:r>
      </m:oMath>
    </w:p>
    <w:p w14:paraId="1F3381C5" w14:textId="53374A1D" w:rsidR="007D13C9" w:rsidRPr="005065D1" w:rsidRDefault="007D13C9" w:rsidP="007D13C9">
      <w:pPr>
        <w:pStyle w:val="ListParagraph"/>
        <w:numPr>
          <w:ilvl w:val="2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Trick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≡b;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≡1⇒</m:t>
        </m:r>
        <m:acc>
          <m:accPr>
            <m:chr m:val="̃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y</m:t>
            </m:r>
          </m:e>
        </m:acc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.1+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+…+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n</m:t>
            </m:r>
          </m:sub>
        </m:sSub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</m:t>
        </m:r>
        <m:sSup>
          <m:sSupPr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a</m:t>
            </m:r>
          </m:e>
          <m:sup>
            <m: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T</m:t>
            </m:r>
          </m:sup>
        </m:sSup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x</m:t>
        </m:r>
      </m:oMath>
    </w:p>
    <w:p w14:paraId="287184B6" w14:textId="503A5D2A" w:rsidR="007D13C9" w:rsidRPr="005065D1" w:rsidRDefault="007D13C9" w:rsidP="007D13C9">
      <w:pPr>
        <w:pStyle w:val="ListParagraph"/>
        <w:spacing w:line="252" w:lineRule="auto"/>
        <w:ind w:left="2160"/>
        <w:rPr>
          <w:rFonts w:asciiTheme="minorHAnsi" w:hAnsiTheme="minorHAnsi" w:cstheme="minorHAnsi"/>
          <w:sz w:val="22"/>
          <w:szCs w:val="22"/>
        </w:rPr>
      </w:pPr>
    </w:p>
    <w:p w14:paraId="153B16DA" w14:textId="0B230D8F" w:rsidR="007D13C9" w:rsidRPr="005065D1" w:rsidRDefault="007D13C9" w:rsidP="007D13C9">
      <w:p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ajorEastAsia" w:hAnsiTheme="minorHAnsi" w:cstheme="minorHAnsi"/>
        </w:rPr>
        <w:drawing>
          <wp:anchor distT="0" distB="0" distL="114300" distR="114300" simplePos="0" relativeHeight="251658240" behindDoc="1" locked="0" layoutInCell="1" allowOverlap="1" wp14:anchorId="4579EC2B" wp14:editId="7F7325DD">
            <wp:simplePos x="0" y="0"/>
            <wp:positionH relativeFrom="page">
              <wp:align>right</wp:align>
            </wp:positionH>
            <wp:positionV relativeFrom="paragraph">
              <wp:posOffset>160020</wp:posOffset>
            </wp:positionV>
            <wp:extent cx="2473325" cy="1924685"/>
            <wp:effectExtent l="152400" t="152400" r="365125" b="361315"/>
            <wp:wrapTight wrapText="bothSides">
              <wp:wrapPolygon edited="0">
                <wp:start x="665" y="-1710"/>
                <wp:lineTo x="-1331" y="-1283"/>
                <wp:lineTo x="-1165" y="22876"/>
                <wp:lineTo x="1497" y="25014"/>
                <wp:lineTo x="1664" y="25441"/>
                <wp:lineTo x="21628" y="25441"/>
                <wp:lineTo x="21794" y="25014"/>
                <wp:lineTo x="24290" y="22876"/>
                <wp:lineTo x="24622" y="19241"/>
                <wp:lineTo x="24622" y="2138"/>
                <wp:lineTo x="22626" y="-1069"/>
                <wp:lineTo x="22460" y="-1710"/>
                <wp:lineTo x="665" y="-1710"/>
              </wp:wrapPolygon>
            </wp:wrapTight>
            <wp:docPr id="5" name="Picture 4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aph of a graph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3325" cy="1924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5065D1">
        <w:rPr>
          <w:rFonts w:asciiTheme="minorHAnsi" w:hAnsiTheme="minorHAnsi" w:cstheme="minorHAnsi"/>
          <w:b/>
          <w:bCs/>
          <w:sz w:val="22"/>
          <w:szCs w:val="22"/>
        </w:rPr>
        <w:t xml:space="preserve">1.2 </w:t>
      </w:r>
      <w:r w:rsidRPr="005065D1">
        <w:rPr>
          <w:rFonts w:asciiTheme="minorHAnsi" w:hAnsiTheme="minorHAnsi" w:cstheme="minorHAnsi"/>
          <w:b/>
          <w:bCs/>
          <w:sz w:val="22"/>
          <w:szCs w:val="22"/>
        </w:rPr>
        <w:t>Training</w:t>
      </w:r>
    </w:p>
    <w:p w14:paraId="35ECBAFC" w14:textId="690A422F" w:rsidR="007D13C9" w:rsidRPr="007D13C9" w:rsidRDefault="007D13C9" w:rsidP="007D13C9">
      <w:pPr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>Loss function</w:t>
      </w:r>
    </w:p>
    <w:p w14:paraId="55CE15AF" w14:textId="0D0FF40B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 xml:space="preserve">For each sample </w:t>
      </w:r>
      <m:oMath>
        <m:r>
          <w:rPr>
            <w:rFonts w:ascii="Cambria Math" w:hAnsi="Cambria Math" w:cstheme="minorHAnsi"/>
            <w:sz w:val="22"/>
            <w:szCs w:val="22"/>
          </w:rPr>
          <m:t>i</m:t>
        </m:r>
      </m:oMath>
      <w:r w:rsidRPr="007D13C9">
        <w:rPr>
          <w:rFonts w:asciiTheme="minorHAnsi" w:hAnsiTheme="minorHAnsi" w:cstheme="minorHAnsi"/>
          <w:sz w:val="22"/>
          <w:szCs w:val="22"/>
        </w:rPr>
        <w:t xml:space="preserve">, </w:t>
      </w:r>
      <m:oMath>
        <m:r>
          <w:rPr>
            <w:rFonts w:ascii="Cambria Math" w:hAnsi="Cambria Math" w:cstheme="minorHAnsi"/>
            <w:sz w:val="22"/>
            <w:szCs w:val="22"/>
          </w:rPr>
          <m:t>i∈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 w:val="22"/>
                <w:szCs w:val="22"/>
              </w:rPr>
              <m:t>1,m</m:t>
            </m:r>
          </m:e>
        </m:d>
      </m:oMath>
    </w:p>
    <w:p w14:paraId="5E22C6FE" w14:textId="21D8F0E9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=</m:t>
        </m:r>
        <m:sSup>
          <m:sSup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 w:cstheme="minorHAnsi"/>
                            <w:i/>
                            <w:iCs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e>
          <m:sup>
            <m:r>
              <w:rPr>
                <w:rFonts w:ascii="Cambria Math" w:hAnsi="Cambria Math" w:cstheme="minorHAnsi"/>
                <w:sz w:val="22"/>
                <w:szCs w:val="22"/>
              </w:rPr>
              <m:t>2</m:t>
            </m:r>
          </m:sup>
        </m:sSup>
      </m:oMath>
    </w:p>
    <w:p w14:paraId="7738F81B" w14:textId="77777777" w:rsidR="007D13C9" w:rsidRPr="007D13C9" w:rsidRDefault="007D13C9" w:rsidP="007D13C9">
      <w:pPr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>Total cost function</w:t>
      </w:r>
    </w:p>
    <w:p w14:paraId="5F930AFC" w14:textId="41D42A70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>Also called simply "cost function"</w:t>
      </w:r>
    </w:p>
    <w:p w14:paraId="27194409" w14:textId="654C023F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z w:val="22"/>
            <w:szCs w:val="22"/>
          </w:rPr>
          <m:t>J=</m:t>
        </m:r>
        <m:f>
          <m:f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fPr>
          <m:num>
            <m:r>
              <w:rPr>
                <w:rFonts w:ascii="Cambria Math" w:hAnsi="Cambria Math" w:cstheme="minorHAnsi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 w:cstheme="minorHAnsi"/>
                <w:sz w:val="22"/>
                <w:szCs w:val="22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naryPr>
          <m:sub>
            <m:r>
              <w:rPr>
                <w:rFonts w:ascii="Cambria Math" w:hAnsi="Cambria Math" w:cstheme="minorHAnsi"/>
                <w:sz w:val="22"/>
                <w:szCs w:val="22"/>
              </w:rPr>
              <m:t>i=1</m:t>
            </m:r>
          </m:sub>
          <m:sup>
            <m:r>
              <w:rPr>
                <w:rFonts w:ascii="Cambria Math" w:hAnsi="Cambria Math" w:cstheme="minorHAnsi"/>
                <w:sz w:val="22"/>
                <w:szCs w:val="22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inorHAnsi"/>
                        <w:i/>
                        <w:iCs/>
                        <w:sz w:val="22"/>
                        <w:szCs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 w:cstheme="minorHAnsi"/>
                                <w:i/>
                                <w:iCs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inorHAnsi"/>
                                <w:sz w:val="22"/>
                                <w:szCs w:val="22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iCs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2</m:t>
                </m:r>
              </m:sup>
            </m:sSup>
          </m:e>
        </m:nary>
      </m:oMath>
    </w:p>
    <w:p w14:paraId="0F53C29F" w14:textId="5462AF06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z w:val="22"/>
            <w:szCs w:val="22"/>
          </w:rPr>
          <m:t>J</m:t>
        </m:r>
      </m:oMath>
      <w:r w:rsidRPr="007D13C9">
        <w:rPr>
          <w:rFonts w:asciiTheme="minorHAnsi" w:hAnsiTheme="minorHAnsi" w:cstheme="minorHAnsi"/>
          <w:sz w:val="22"/>
          <w:szCs w:val="22"/>
        </w:rPr>
        <w:t xml:space="preserve"> depends on </w:t>
      </w:r>
      <m:oMath>
        <m:r>
          <w:rPr>
            <w:rFonts w:ascii="Cambria Math" w:hAnsi="Cambria Math" w:cstheme="minorHAnsi"/>
            <w:sz w:val="22"/>
            <w:szCs w:val="22"/>
          </w:rPr>
          <m:t>a, b, x, y</m:t>
        </m:r>
      </m:oMath>
    </w:p>
    <w:p w14:paraId="1B5E0DD4" w14:textId="77777777" w:rsidR="007D13C9" w:rsidRPr="007D13C9" w:rsidRDefault="007D13C9" w:rsidP="007D13C9">
      <w:pPr>
        <w:numPr>
          <w:ilvl w:val="0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>Training process</w:t>
      </w:r>
    </w:p>
    <w:p w14:paraId="02453D1C" w14:textId="77777777" w:rsidR="007D13C9" w:rsidRPr="007D13C9" w:rsidRDefault="007D13C9" w:rsidP="007D13C9">
      <w:pPr>
        <w:numPr>
          <w:ilvl w:val="1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>Minimize the cost function</w:t>
      </w:r>
    </w:p>
    <w:p w14:paraId="35460C67" w14:textId="713F9471" w:rsidR="007D13C9" w:rsidRPr="007D13C9" w:rsidRDefault="007D13C9" w:rsidP="007D13C9">
      <w:pPr>
        <w:numPr>
          <w:ilvl w:val="2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 xml:space="preserve">We're looking for parameters </w:t>
      </w:r>
      <m:oMath>
        <m:r>
          <w:rPr>
            <w:rFonts w:ascii="Cambria Math" w:hAnsi="Cambria Math" w:cstheme="minorHAnsi"/>
            <w:sz w:val="22"/>
            <w:szCs w:val="22"/>
          </w:rPr>
          <m:t>a,b</m:t>
        </m:r>
      </m:oMath>
      <w:r w:rsidRPr="007D13C9">
        <w:rPr>
          <w:rFonts w:asciiTheme="minorHAnsi" w:hAnsiTheme="minorHAnsi" w:cstheme="minorHAnsi"/>
          <w:sz w:val="22"/>
          <w:szCs w:val="22"/>
        </w:rPr>
        <w:t xml:space="preserve"> that lead to </w:t>
      </w:r>
      <m:oMath>
        <m:func>
          <m:func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min</m:t>
            </m:r>
          </m:fName>
          <m:e>
            <m:r>
              <w:rPr>
                <w:rFonts w:ascii="Cambria Math" w:hAnsi="Cambria Math" w:cstheme="minorHAnsi"/>
                <w:sz w:val="22"/>
                <w:szCs w:val="22"/>
              </w:rPr>
              <m:t>J</m:t>
            </m:r>
          </m:e>
        </m:func>
      </m:oMath>
    </w:p>
    <w:p w14:paraId="5B568BDB" w14:textId="692939AB" w:rsidR="007D13C9" w:rsidRPr="007D13C9" w:rsidRDefault="007D13C9" w:rsidP="007D13C9">
      <w:pPr>
        <w:numPr>
          <w:ilvl w:val="2"/>
          <w:numId w:val="138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7D13C9">
        <w:rPr>
          <w:rFonts w:asciiTheme="minorHAnsi" w:hAnsiTheme="minorHAnsi" w:cstheme="minorHAnsi"/>
          <w:sz w:val="22"/>
          <w:szCs w:val="22"/>
        </w:rPr>
        <w:t xml:space="preserve">Written as </w:t>
      </w:r>
      <m:oMath>
        <m:func>
          <m:func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sz w:val="22"/>
                <w:szCs w:val="22"/>
              </w:rPr>
              <m:t>arg</m:t>
            </m:r>
          </m:fName>
          <m:e>
            <m:func>
              <m:func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funcPr>
              <m:fName>
                <m:func>
                  <m:funcPr>
                    <m:ctrlPr>
                      <w:rPr>
                        <w:rFonts w:ascii="Cambria Math" w:hAnsi="Cambria Math" w:cstheme="minorHAnsi"/>
                        <w:i/>
                        <w:iCs/>
                        <w:sz w:val="22"/>
                        <w:szCs w:val="22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inorHAnsi"/>
                            <w:i/>
                            <w:iCs/>
                            <w:sz w:val="22"/>
                            <w:szCs w:val="22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a,b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J</m:t>
                    </m:r>
                  </m:e>
                </m:func>
              </m:fName>
              <m:e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 </m:t>
                </m:r>
              </m:e>
            </m:func>
          </m:e>
        </m:func>
      </m:oMath>
    </w:p>
    <w:p w14:paraId="4DA16B7B" w14:textId="4F837616" w:rsidR="007D13C9" w:rsidRPr="005065D1" w:rsidRDefault="007D13C9" w:rsidP="007D13C9">
      <w:pPr>
        <w:spacing w:line="252" w:lineRule="auto"/>
        <w:rPr>
          <w:rFonts w:asciiTheme="minorHAnsi" w:hAnsiTheme="minorHAnsi" w:cstheme="minorHAnsi"/>
          <w:sz w:val="22"/>
          <w:szCs w:val="22"/>
        </w:rPr>
      </w:pPr>
    </w:p>
    <w:p w14:paraId="0A864456" w14:textId="48C5755A" w:rsidR="007D13C9" w:rsidRPr="005065D1" w:rsidRDefault="007D13C9" w:rsidP="007D13C9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5065D1">
        <w:rPr>
          <w:rFonts w:asciiTheme="minorHAnsi" w:hAnsiTheme="minorHAnsi" w:cstheme="minorHAnsi"/>
          <w:b/>
          <w:bCs/>
          <w:sz w:val="22"/>
          <w:szCs w:val="22"/>
        </w:rPr>
        <w:t>Gradient Descent</w:t>
      </w:r>
    </w:p>
    <w:p w14:paraId="7D58D193" w14:textId="0D7A1DFB" w:rsidR="007D13C9" w:rsidRPr="005065D1" w:rsidRDefault="007D13C9" w:rsidP="007D13C9">
      <w:pPr>
        <w:pStyle w:val="ListParagraph"/>
        <w:numPr>
          <w:ilvl w:val="0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Input: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a, b</m:t>
        </m:r>
      </m:oMath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; output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J</m:t>
        </m:r>
      </m:oMath>
    </w:p>
    <w:p w14:paraId="536CE0D3" w14:textId="20DCE0EE" w:rsidR="007D13C9" w:rsidRPr="005065D1" w:rsidRDefault="007D13C9" w:rsidP="007D13C9">
      <w:pPr>
        <w:pStyle w:val="ListParagraph"/>
        <w:numPr>
          <w:ilvl w:val="0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b/>
          <w:bCs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36350E1F" wp14:editId="38A26584">
            <wp:simplePos x="0" y="0"/>
            <wp:positionH relativeFrom="column">
              <wp:posOffset>4122420</wp:posOffset>
            </wp:positionH>
            <wp:positionV relativeFrom="paragraph">
              <wp:posOffset>4445</wp:posOffset>
            </wp:positionV>
            <wp:extent cx="2648968" cy="1925955"/>
            <wp:effectExtent l="0" t="0" r="0" b="0"/>
            <wp:wrapTight wrapText="bothSides">
              <wp:wrapPolygon edited="0">
                <wp:start x="0" y="0"/>
                <wp:lineTo x="0" y="21365"/>
                <wp:lineTo x="21439" y="21365"/>
                <wp:lineTo x="21439" y="0"/>
                <wp:lineTo x="0" y="0"/>
              </wp:wrapPolygon>
            </wp:wrapTight>
            <wp:docPr id="6" name="Picture 5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graph of a graph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968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Paraboloid (3D parabola)</w:t>
      </w:r>
    </w:p>
    <w:p w14:paraId="12F9D233" w14:textId="77777777" w:rsidR="007D13C9" w:rsidRPr="005065D1" w:rsidRDefault="007D13C9" w:rsidP="007D13C9">
      <w:pPr>
        <w:pStyle w:val="ListParagraph"/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It has exactly one min value</w:t>
      </w:r>
    </w:p>
    <w:p w14:paraId="1501B650" w14:textId="77777777" w:rsidR="007D13C9" w:rsidRPr="005065D1" w:rsidRDefault="007D13C9" w:rsidP="007D13C9">
      <w:pPr>
        <w:pStyle w:val="ListParagraph"/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And we can see it</w:t>
      </w:r>
    </w:p>
    <w:p w14:paraId="7DBBCEFC" w14:textId="77777777" w:rsidR="007D13C9" w:rsidRPr="005065D1" w:rsidRDefault="007D13C9" w:rsidP="007D13C9">
      <w:pPr>
        <w:pStyle w:val="ListParagraph"/>
        <w:numPr>
          <w:ilvl w:val="0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Intuition</w:t>
      </w:r>
    </w:p>
    <w:p w14:paraId="29009508" w14:textId="77777777" w:rsidR="007D13C9" w:rsidRPr="005065D1" w:rsidRDefault="007D13C9" w:rsidP="007D13C9">
      <w:pPr>
        <w:pStyle w:val="ListParagraph"/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If the plot was a real object (say, a sheet of some sort), we could slide a ball bearing on it</w:t>
      </w:r>
    </w:p>
    <w:p w14:paraId="16621492" w14:textId="77777777" w:rsidR="007D13C9" w:rsidRPr="005065D1" w:rsidRDefault="007D13C9" w:rsidP="007D13C9">
      <w:pPr>
        <w:pStyle w:val="ListParagraph"/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After a while, the ball bearing will settle at the "bottom"due to gravity</w:t>
      </w:r>
    </w:p>
    <w:p w14:paraId="4BBBF583" w14:textId="18B06C2B" w:rsidR="007D13C9" w:rsidRPr="005065D1" w:rsidRDefault="007D13C9" w:rsidP="007D13C9">
      <w:pPr>
        <w:pStyle w:val="ListParagraph"/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We can "simulate" this: </w:t>
      </w:r>
      <w:r w:rsidRPr="005065D1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>gradient descent</w:t>
      </w:r>
    </w:p>
    <w:p w14:paraId="04C67F94" w14:textId="433265AB" w:rsidR="007D13C9" w:rsidRPr="005065D1" w:rsidRDefault="007D13C9" w:rsidP="007D13C9">
      <w:pPr>
        <w:pStyle w:val="ListParagraph"/>
        <w:numPr>
          <w:ilvl w:val="0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  <w:lang w:val="en-US"/>
        </w:rPr>
        <w:drawing>
          <wp:anchor distT="0" distB="0" distL="114300" distR="114300" simplePos="0" relativeHeight="251660288" behindDoc="1" locked="0" layoutInCell="1" allowOverlap="1" wp14:anchorId="07ECDEA9" wp14:editId="55759597">
            <wp:simplePos x="0" y="0"/>
            <wp:positionH relativeFrom="column">
              <wp:posOffset>3349625</wp:posOffset>
            </wp:positionH>
            <wp:positionV relativeFrom="paragraph">
              <wp:posOffset>11430</wp:posOffset>
            </wp:positionV>
            <wp:extent cx="720090" cy="488373"/>
            <wp:effectExtent l="0" t="0" r="3810" b="6985"/>
            <wp:wrapSquare wrapText="bothSides"/>
            <wp:docPr id="10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" cy="488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Reminder: gradient</w:t>
      </w:r>
    </w:p>
    <w:p w14:paraId="4E191433" w14:textId="7A672A73" w:rsidR="007D13C9" w:rsidRPr="005065D1" w:rsidRDefault="007D13C9" w:rsidP="007D13C9">
      <w:pPr>
        <w:pStyle w:val="ListParagraph"/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"Multi-dimensional derivative" </w:t>
      </w:r>
    </w:p>
    <w:p w14:paraId="51549E4C" w14:textId="77777777" w:rsidR="005065D1" w:rsidRPr="005065D1" w:rsidRDefault="005065D1" w:rsidP="005065D1">
      <w:pPr>
        <w:pStyle w:val="ListParagraph"/>
        <w:spacing w:line="252" w:lineRule="auto"/>
        <w:ind w:left="1440"/>
        <w:rPr>
          <w:rFonts w:asciiTheme="minorHAnsi" w:hAnsiTheme="minorHAnsi" w:cstheme="minorHAnsi"/>
          <w:sz w:val="22"/>
          <w:szCs w:val="22"/>
        </w:rPr>
      </w:pPr>
    </w:p>
    <w:p w14:paraId="7402A3CA" w14:textId="77777777" w:rsidR="005065D1" w:rsidRPr="005065D1" w:rsidRDefault="005065D1" w:rsidP="005065D1">
      <w:pPr>
        <w:numPr>
          <w:ilvl w:val="0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>Iterative algorithm – perform as many times as needed</w:t>
      </w:r>
    </w:p>
    <w:p w14:paraId="24528222" w14:textId="734A3E5E" w:rsidR="005065D1" w:rsidRPr="005065D1" w:rsidRDefault="005065D1" w:rsidP="005065D1">
      <w:pPr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 xml:space="preserve">Start from some point in the </w:t>
      </w:r>
      <m:oMath>
        <m:r>
          <w:rPr>
            <w:rFonts w:ascii="Cambria Math" w:hAnsi="Cambria Math" w:cstheme="minorHAnsi"/>
            <w:sz w:val="22"/>
            <w:szCs w:val="22"/>
          </w:rPr>
          <m:t>(a;b)</m:t>
        </m:r>
      </m:oMath>
      <w:r w:rsidRPr="005065D1">
        <w:rPr>
          <w:rFonts w:asciiTheme="minorHAnsi" w:hAnsiTheme="minorHAnsi" w:cstheme="minorHAnsi"/>
          <w:sz w:val="22"/>
          <w:szCs w:val="22"/>
        </w:rPr>
        <w:t xml:space="preserve"> space: </w:t>
      </w:r>
      <m:oMath>
        <m:r>
          <w:rPr>
            <w:rFonts w:ascii="Cambria Math" w:hAnsi="Cambria Math" w:cstheme="minorHAnsi"/>
            <w:sz w:val="22"/>
            <w:szCs w:val="22"/>
          </w:rPr>
          <m:t>(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;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)</m:t>
        </m:r>
      </m:oMath>
    </w:p>
    <w:p w14:paraId="0C570EAC" w14:textId="0BF34C50" w:rsidR="005065D1" w:rsidRPr="005065D1" w:rsidRDefault="005065D1" w:rsidP="005065D1">
      <w:pPr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 xml:space="preserve">Decide how big steps to take: number </w:t>
      </w:r>
      <m:oMath>
        <m:r>
          <w:rPr>
            <w:rFonts w:ascii="Cambria Math" w:hAnsi="Cambria Math" w:cstheme="minorHAnsi"/>
            <w:sz w:val="22"/>
            <w:szCs w:val="22"/>
          </w:rPr>
          <m:t>α</m:t>
        </m:r>
      </m:oMath>
    </w:p>
    <w:p w14:paraId="02DA986E" w14:textId="77777777" w:rsidR="005065D1" w:rsidRPr="005065D1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>Called learning rate in ML terminology</w:t>
      </w:r>
    </w:p>
    <w:p w14:paraId="1716736E" w14:textId="2F55C2D2" w:rsidR="005065D1" w:rsidRPr="005065D1" w:rsidRDefault="005065D1" w:rsidP="005065D1">
      <w:pPr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 xml:space="preserve">Use the current </w:t>
      </w:r>
      <m:oMath>
        <m:r>
          <w:rPr>
            <w:rFonts w:ascii="Cambria Math" w:hAnsi="Cambria Math" w:cstheme="minorHAnsi"/>
            <w:sz w:val="22"/>
            <w:szCs w:val="22"/>
          </w:rPr>
          <m:t>a,b</m:t>
        </m:r>
      </m:oMath>
      <w:r w:rsidRPr="005065D1">
        <w:rPr>
          <w:rFonts w:asciiTheme="minorHAnsi" w:hAnsiTheme="minorHAnsi" w:cstheme="minorHAnsi"/>
          <w:sz w:val="22"/>
          <w:szCs w:val="22"/>
        </w:rPr>
        <w:t xml:space="preserve"> and </w:t>
      </w:r>
      <m:oMath>
        <m:r>
          <w:rPr>
            <w:rFonts w:ascii="Cambria Math" w:hAnsi="Cambria Math" w:cstheme="minorHAnsi"/>
            <w:sz w:val="22"/>
            <w:szCs w:val="22"/>
          </w:rPr>
          <m:t>x,y</m:t>
        </m:r>
      </m:oMath>
      <w:r w:rsidRPr="005065D1">
        <w:rPr>
          <w:rFonts w:asciiTheme="minorHAnsi" w:hAnsiTheme="minorHAnsi" w:cstheme="minorHAnsi"/>
          <w:sz w:val="22"/>
          <w:szCs w:val="22"/>
        </w:rPr>
        <w:t xml:space="preserve"> to compute </w:t>
      </w:r>
      <m:oMath>
        <m:r>
          <w:rPr>
            <w:rFonts w:ascii="Cambria Math" w:hAnsi="Cambria Math" w:cstheme="minorHAnsi"/>
            <w:sz w:val="22"/>
            <w:szCs w:val="22"/>
          </w:rPr>
          <m:t>∇J</m:t>
        </m:r>
      </m:oMath>
    </w:p>
    <w:p w14:paraId="5356F0AB" w14:textId="16E7051F" w:rsidR="005065D1" w:rsidRPr="005065D1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w:lastRenderedPageBreak/>
          <m:t>-</m:t>
        </m:r>
        <m:r>
          <w:rPr>
            <w:rFonts w:ascii="Cambria Math" w:hAnsi="Cambria Math" w:cstheme="minorHAnsi"/>
            <w:sz w:val="22"/>
            <w:szCs w:val="22"/>
          </w:rPr>
          <m:t>∇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J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sub>
        </m:sSub>
      </m:oMath>
      <w:r w:rsidRPr="005065D1">
        <w:rPr>
          <w:rFonts w:asciiTheme="minorHAnsi" w:hAnsiTheme="minorHAnsi" w:cstheme="minorHAnsi"/>
          <w:sz w:val="22"/>
          <w:szCs w:val="22"/>
        </w:rPr>
        <w:t xml:space="preserve"> tells us how much to move in the </w:t>
      </w:r>
      <m:oMath>
        <m:r>
          <w:rPr>
            <w:rFonts w:ascii="Cambria Math" w:hAnsi="Cambria Math" w:cstheme="minorHAnsi"/>
            <w:sz w:val="22"/>
            <w:szCs w:val="22"/>
          </w:rPr>
          <m:t>a</m:t>
        </m:r>
      </m:oMath>
      <w:r w:rsidRPr="005065D1">
        <w:rPr>
          <w:rFonts w:asciiTheme="minorHAnsi" w:hAnsiTheme="minorHAnsi" w:cstheme="minorHAnsi"/>
          <w:sz w:val="22"/>
          <w:szCs w:val="22"/>
        </w:rPr>
        <w:t xml:space="preserve"> direction in order to get to the minimum</w:t>
      </w:r>
    </w:p>
    <w:p w14:paraId="495BB952" w14:textId="23EFDA86" w:rsidR="005065D1" w:rsidRPr="005065D1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 xml:space="preserve">Similar for </w:t>
      </w:r>
      <m:oMath>
        <m:r>
          <m:rPr>
            <m:sty m:val="p"/>
          </m:rPr>
          <w:rPr>
            <w:rFonts w:ascii="Cambria Math" w:hAnsi="Cambria Math" w:cstheme="minorHAnsi"/>
            <w:sz w:val="22"/>
            <w:szCs w:val="22"/>
          </w:rPr>
          <m:t>-</m:t>
        </m:r>
        <m:r>
          <w:rPr>
            <w:rFonts w:ascii="Cambria Math" w:hAnsi="Cambria Math" w:cstheme="minorHAnsi"/>
            <w:sz w:val="22"/>
            <w:szCs w:val="22"/>
          </w:rPr>
          <m:t>∇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J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b</m:t>
            </m:r>
          </m:sub>
        </m:sSub>
      </m:oMath>
    </w:p>
    <w:p w14:paraId="5EE15987" w14:textId="486D99FC" w:rsidR="005065D1" w:rsidRPr="005065D1" w:rsidRDefault="005065D1" w:rsidP="005065D1">
      <w:pPr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 xml:space="preserve">Take a step with size </w:t>
      </w:r>
      <m:oMath>
        <m:r>
          <w:rPr>
            <w:rFonts w:ascii="Cambria Math" w:hAnsi="Cambria Math" w:cstheme="minorHAnsi"/>
            <w:sz w:val="22"/>
            <w:szCs w:val="22"/>
          </w:rPr>
          <m:t>α</m:t>
        </m:r>
      </m:oMath>
      <w:r w:rsidRPr="005065D1">
        <w:rPr>
          <w:rFonts w:asciiTheme="minorHAnsi" w:hAnsiTheme="minorHAnsi" w:cstheme="minorHAnsi"/>
          <w:sz w:val="22"/>
          <w:szCs w:val="22"/>
        </w:rPr>
        <w:t xml:space="preserve"> in each direction</w:t>
      </w:r>
    </w:p>
    <w:p w14:paraId="0634689D" w14:textId="0EDA6139" w:rsidR="005065D1" w:rsidRPr="005065D1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-α∇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J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a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;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b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0</m:t>
            </m:r>
          </m:sub>
        </m:sSub>
        <m:r>
          <w:rPr>
            <w:rFonts w:ascii="Cambria Math" w:hAnsi="Cambria Math" w:cstheme="minorHAnsi"/>
            <w:sz w:val="22"/>
            <w:szCs w:val="22"/>
          </w:rPr>
          <m:t>-α∇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inorHAnsi"/>
                <w:sz w:val="22"/>
                <w:szCs w:val="22"/>
              </w:rPr>
              <m:t>J</m:t>
            </m:r>
          </m:e>
          <m:sub>
            <m:r>
              <w:rPr>
                <w:rFonts w:ascii="Cambria Math" w:hAnsi="Cambria Math" w:cstheme="minorHAnsi"/>
                <w:sz w:val="22"/>
                <w:szCs w:val="22"/>
              </w:rPr>
              <m:t>b</m:t>
            </m:r>
          </m:sub>
        </m:sSub>
      </m:oMath>
    </w:p>
    <w:p w14:paraId="239DF6F9" w14:textId="2105DAE3" w:rsidR="005065D1" w:rsidRPr="005065D1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m:oMath>
        <m:d>
          <m:d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 w:cstheme="minorHAnsi"/>
                <w:sz w:val="22"/>
                <w:szCs w:val="22"/>
              </w:rPr>
              <m:t>;</m:t>
            </m:r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b</m:t>
                </m:r>
              </m:e>
              <m: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1</m:t>
                </m:r>
              </m:sub>
            </m:sSub>
          </m:e>
        </m:d>
      </m:oMath>
      <w:r w:rsidRPr="005065D1">
        <w:rPr>
          <w:rFonts w:asciiTheme="minorHAnsi" w:hAnsiTheme="minorHAnsi" w:cstheme="minorHAnsi"/>
          <w:sz w:val="22"/>
          <w:szCs w:val="22"/>
        </w:rPr>
        <w:t xml:space="preserve"> are the new coordinates</w:t>
      </w:r>
    </w:p>
    <w:p w14:paraId="7E18812D" w14:textId="77777777" w:rsidR="005065D1" w:rsidRPr="005065D1" w:rsidRDefault="005065D1" w:rsidP="005065D1">
      <w:pPr>
        <w:numPr>
          <w:ilvl w:val="1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>Repeat the two preceding steps as needed</w:t>
      </w:r>
    </w:p>
    <w:p w14:paraId="0D208992" w14:textId="77777777" w:rsidR="005065D1" w:rsidRPr="003C6B5C" w:rsidRDefault="005065D1" w:rsidP="005065D1">
      <w:pPr>
        <w:numPr>
          <w:ilvl w:val="2"/>
          <w:numId w:val="141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hAnsiTheme="minorHAnsi" w:cstheme="minorHAnsi"/>
          <w:sz w:val="22"/>
          <w:szCs w:val="22"/>
        </w:rPr>
        <w:t>Usually, we do this for a fixed number of iterations</w:t>
      </w:r>
    </w:p>
    <w:p w14:paraId="2B9124FA" w14:textId="77777777" w:rsidR="005065D1" w:rsidRPr="005065D1" w:rsidRDefault="005065D1" w:rsidP="003C6B5C">
      <w:pPr>
        <w:spacing w:line="252" w:lineRule="auto"/>
        <w:ind w:left="2160"/>
        <w:rPr>
          <w:rFonts w:asciiTheme="minorHAnsi" w:hAnsiTheme="minorHAnsi" w:cstheme="minorHAnsi"/>
          <w:sz w:val="22"/>
          <w:szCs w:val="22"/>
        </w:rPr>
      </w:pPr>
    </w:p>
    <w:p w14:paraId="3756C3CC" w14:textId="22731B3B" w:rsidR="007D13C9" w:rsidRPr="005065D1" w:rsidRDefault="005065D1" w:rsidP="005065D1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5065D1">
        <w:rPr>
          <w:rFonts w:asciiTheme="minorHAnsi" w:hAnsiTheme="minorHAnsi" w:cstheme="minorHAnsi"/>
          <w:b/>
          <w:bCs/>
          <w:sz w:val="22"/>
          <w:szCs w:val="22"/>
        </w:rPr>
        <w:t>Example: Housing Prices</w:t>
      </w:r>
    </w:p>
    <w:p w14:paraId="324EF6EC" w14:textId="77777777" w:rsidR="005065D1" w:rsidRPr="005065D1" w:rsidRDefault="005065D1" w:rsidP="005065D1">
      <w:pPr>
        <w:numPr>
          <w:ilvl w:val="0"/>
          <w:numId w:val="143"/>
        </w:numPr>
        <w:spacing w:line="252" w:lineRule="auto"/>
        <w:ind w:left="1282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Multiple linear regression</w:t>
      </w:r>
    </w:p>
    <w:p w14:paraId="1A637CC6" w14:textId="77777777" w:rsidR="005065D1" w:rsidRPr="005065D1" w:rsidRDefault="005065D1" w:rsidP="005065D1">
      <w:pPr>
        <w:numPr>
          <w:ilvl w:val="1"/>
          <w:numId w:val="143"/>
        </w:numPr>
        <w:spacing w:line="252" w:lineRule="auto"/>
        <w:ind w:left="2707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Many predictor variables</w:t>
      </w:r>
    </w:p>
    <w:p w14:paraId="75B684E1" w14:textId="77777777" w:rsidR="005065D1" w:rsidRPr="005065D1" w:rsidRDefault="005065D1" w:rsidP="005065D1">
      <w:pPr>
        <w:numPr>
          <w:ilvl w:val="0"/>
          <w:numId w:val="143"/>
        </w:numPr>
        <w:spacing w:line="252" w:lineRule="auto"/>
        <w:ind w:left="1282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Let's use this model to try and predict housing prices (a classical dataset located </w:t>
      </w:r>
      <w:hyperlink r:id="rId11" w:history="1">
        <w:r w:rsidRPr="005065D1">
          <w:rPr>
            <w:rFonts w:asciiTheme="minorHAnsi" w:eastAsiaTheme="minorEastAsia" w:hAnsiTheme="minorHAnsi" w:cstheme="minorHAnsi"/>
            <w:i/>
            <w:iCs/>
            <w:color w:val="000000" w:themeColor="text1"/>
            <w:kern w:val="24"/>
            <w:sz w:val="22"/>
            <w:szCs w:val="22"/>
            <w:u w:val="single"/>
          </w:rPr>
          <w:t>here</w:t>
        </w:r>
      </w:hyperlink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)</w:t>
      </w:r>
    </w:p>
    <w:p w14:paraId="0C483B97" w14:textId="3F37987D" w:rsidR="005065D1" w:rsidRPr="005065D1" w:rsidRDefault="005065D1" w:rsidP="005065D1">
      <w:pPr>
        <w:spacing w:line="252" w:lineRule="auto"/>
        <w:ind w:left="1282"/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2FBFF928" wp14:editId="5D926C3D">
            <wp:extent cx="5636895" cy="581475"/>
            <wp:effectExtent l="0" t="0" r="1905" b="9525"/>
            <wp:docPr id="11385866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229" cy="5863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149A7B" w14:textId="77777777" w:rsidR="005065D1" w:rsidRPr="005065D1" w:rsidRDefault="005065D1" w:rsidP="005065D1">
      <w:pPr>
        <w:numPr>
          <w:ilvl w:val="0"/>
          <w:numId w:val="143"/>
        </w:numPr>
        <w:spacing w:line="252" w:lineRule="auto"/>
        <w:ind w:left="1282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First, we want to explore the datasets</w:t>
      </w:r>
    </w:p>
    <w:p w14:paraId="0F774C82" w14:textId="77777777" w:rsidR="005065D1" w:rsidRPr="005065D1" w:rsidRDefault="005065D1" w:rsidP="005065D1">
      <w:pPr>
        <w:numPr>
          <w:ilvl w:val="1"/>
          <w:numId w:val="143"/>
        </w:numPr>
        <w:spacing w:line="252" w:lineRule="auto"/>
        <w:ind w:left="2707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A more thorough exploration is "left as an exercise to the reader"</w:t>
      </w:r>
    </w:p>
    <w:p w14:paraId="6EBED963" w14:textId="77777777" w:rsidR="005065D1" w:rsidRPr="005065D1" w:rsidRDefault="005065D1" w:rsidP="005065D1">
      <w:pPr>
        <w:numPr>
          <w:ilvl w:val="1"/>
          <w:numId w:val="143"/>
        </w:numPr>
        <w:spacing w:line="252" w:lineRule="auto"/>
        <w:ind w:left="2707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But we want to see what model would be appropriate</w:t>
      </w:r>
    </w:p>
    <w:p w14:paraId="2AA693B7" w14:textId="77777777" w:rsidR="005065D1" w:rsidRPr="005065D1" w:rsidRDefault="005065D1" w:rsidP="005065D1">
      <w:pPr>
        <w:numPr>
          <w:ilvl w:val="2"/>
          <w:numId w:val="143"/>
        </w:numPr>
        <w:spacing w:line="252" w:lineRule="auto"/>
        <w:ind w:left="4133"/>
        <w:contextualSpacing/>
        <w:rPr>
          <w:rFonts w:asciiTheme="minorHAnsi" w:hAnsiTheme="minorHAnsi" w:cstheme="minorHAnsi"/>
          <w:sz w:val="22"/>
          <w:szCs w:val="22"/>
        </w:rPr>
      </w:pPr>
      <w:r w:rsidRPr="005065D1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>In addition to usual data analysis techniques, let's plot all correlations between any pair of features</w:t>
      </w:r>
    </w:p>
    <w:p w14:paraId="5F6435DC" w14:textId="070B0645" w:rsidR="005065D1" w:rsidRPr="005065D1" w:rsidRDefault="005065D1" w:rsidP="005065D1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sz w:val="22"/>
          <w:szCs w:val="22"/>
        </w:rPr>
      </w:pPr>
      <w:r w:rsidRPr="005065D1">
        <w:rPr>
          <w:rFonts w:asciiTheme="minorHAnsi" w:hAnsiTheme="minorHAnsi" w:cstheme="minorHAnsi"/>
          <w:b/>
          <w:bCs/>
          <w:sz w:val="22"/>
          <w:szCs w:val="22"/>
        </w:rPr>
        <w:t>Creating a Model</w:t>
      </w:r>
    </w:p>
    <w:p w14:paraId="543195BF" w14:textId="332AC8CA" w:rsidR="005065D1" w:rsidRPr="00B00E52" w:rsidRDefault="005065D1" w:rsidP="005065D1">
      <w:pPr>
        <w:pStyle w:val="ListParagraph"/>
        <w:numPr>
          <w:ilvl w:val="0"/>
          <w:numId w:val="144"/>
        </w:numPr>
        <w:spacing w:line="204" w:lineRule="auto"/>
        <w:rPr>
          <w:color w:val="234465"/>
          <w:sz w:val="22"/>
          <w:szCs w:val="22"/>
        </w:rPr>
      </w:pPr>
      <w:r w:rsidRPr="00B00E52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Modelling is very simple</w:t>
      </w:r>
    </w:p>
    <w:p w14:paraId="3A27E6F6" w14:textId="6419C7EC" w:rsidR="00F10D9F" w:rsidRPr="00F10D9F" w:rsidRDefault="00F10D9F" w:rsidP="00F10D9F">
      <w:pPr>
        <w:pStyle w:val="ListParagraph"/>
        <w:numPr>
          <w:ilvl w:val="1"/>
          <w:numId w:val="144"/>
        </w:numPr>
        <w:spacing w:line="204" w:lineRule="auto"/>
        <w:rPr>
          <w:color w:val="234465"/>
          <w:sz w:val="22"/>
          <w:szCs w:val="22"/>
        </w:rPr>
      </w:pPr>
      <w:r>
        <w:rPr>
          <w:noProof/>
          <w:color w:val="234465"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0AC9F4C4" wp14:editId="69AA4587">
            <wp:simplePos x="0" y="0"/>
            <wp:positionH relativeFrom="column">
              <wp:posOffset>883920</wp:posOffset>
            </wp:positionH>
            <wp:positionV relativeFrom="paragraph">
              <wp:posOffset>189230</wp:posOffset>
            </wp:positionV>
            <wp:extent cx="4561840" cy="814614"/>
            <wp:effectExtent l="0" t="0" r="0" b="5080"/>
            <wp:wrapTopAndBottom/>
            <wp:docPr id="4667737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840" cy="8146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065D1" w:rsidRPr="00B00E52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Like in the 2D example</w:t>
      </w:r>
    </w:p>
    <w:p w14:paraId="024AB1E7" w14:textId="77777777" w:rsidR="005065D1" w:rsidRPr="00B00E52" w:rsidRDefault="005065D1" w:rsidP="00F10D9F">
      <w:pPr>
        <w:pStyle w:val="ListParagraph"/>
        <w:numPr>
          <w:ilvl w:val="0"/>
          <w:numId w:val="144"/>
        </w:numPr>
        <w:spacing w:line="204" w:lineRule="auto"/>
        <w:rPr>
          <w:color w:val="234465"/>
          <w:sz w:val="22"/>
          <w:szCs w:val="22"/>
        </w:rPr>
      </w:pPr>
      <w:r w:rsidRPr="00B00E52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So what?</w:t>
      </w:r>
    </w:p>
    <w:p w14:paraId="06979003" w14:textId="77777777" w:rsidR="005065D1" w:rsidRPr="00B00E52" w:rsidRDefault="005065D1" w:rsidP="005065D1">
      <w:pPr>
        <w:pStyle w:val="ListParagraph"/>
        <w:numPr>
          <w:ilvl w:val="1"/>
          <w:numId w:val="144"/>
        </w:numPr>
        <w:spacing w:line="204" w:lineRule="auto"/>
        <w:rPr>
          <w:color w:val="234465"/>
          <w:sz w:val="22"/>
          <w:szCs w:val="22"/>
        </w:rPr>
      </w:pPr>
      <w:r w:rsidRPr="00B00E52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We might want to predict some prices</w:t>
      </w:r>
    </w:p>
    <w:p w14:paraId="7F7C7331" w14:textId="77777777" w:rsidR="005065D1" w:rsidRPr="00B00E52" w:rsidRDefault="005065D1" w:rsidP="005065D1">
      <w:pPr>
        <w:pStyle w:val="ListParagraph"/>
        <w:numPr>
          <w:ilvl w:val="1"/>
          <w:numId w:val="144"/>
        </w:numPr>
        <w:spacing w:line="204" w:lineRule="auto"/>
        <w:rPr>
          <w:color w:val="234465"/>
          <w:sz w:val="22"/>
          <w:szCs w:val="22"/>
        </w:rPr>
      </w:pPr>
      <w:r w:rsidRPr="00B00E52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Let's just pass some random rows and see the result</w:t>
      </w:r>
    </w:p>
    <w:p w14:paraId="645C2729" w14:textId="17F12F9B" w:rsidR="005065D1" w:rsidRPr="00F10D9F" w:rsidRDefault="00F10D9F" w:rsidP="005065D1">
      <w:pPr>
        <w:pStyle w:val="ListParagraph"/>
        <w:numPr>
          <w:ilvl w:val="1"/>
          <w:numId w:val="144"/>
        </w:numPr>
        <w:spacing w:line="204" w:lineRule="auto"/>
        <w:rPr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06F148C8" wp14:editId="1ABC0F2C">
            <wp:simplePos x="0" y="0"/>
            <wp:positionH relativeFrom="margin">
              <wp:align>center</wp:align>
            </wp:positionH>
            <wp:positionV relativeFrom="paragraph">
              <wp:posOffset>193675</wp:posOffset>
            </wp:positionV>
            <wp:extent cx="4886375" cy="873125"/>
            <wp:effectExtent l="0" t="0" r="9525" b="3175"/>
            <wp:wrapTopAndBottom/>
            <wp:docPr id="90183796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75" cy="873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065D1" w:rsidRPr="00F10D9F">
        <w:rPr>
          <w:rFonts w:asciiTheme="minorHAnsi" w:eastAsiaTheme="minorEastAsia" w:hAnsi="Calibri" w:cstheme="minorBidi"/>
          <w:b/>
          <w:bCs/>
          <w:color w:val="000000" w:themeColor="text1"/>
          <w:kern w:val="24"/>
          <w:sz w:val="22"/>
          <w:szCs w:val="22"/>
        </w:rPr>
        <w:t>Note: Never test on the training dataset!</w:t>
      </w:r>
    </w:p>
    <w:p w14:paraId="24E1D73D" w14:textId="02963E32" w:rsidR="005065D1" w:rsidRPr="00B64F69" w:rsidRDefault="00B64F69" w:rsidP="00B64F69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64F69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elving Deeper into Matrices</w:t>
      </w:r>
    </w:p>
    <w:p w14:paraId="4DEE907E" w14:textId="77777777" w:rsidR="00B64F69" w:rsidRPr="00B64F69" w:rsidRDefault="00B64F69" w:rsidP="00B64F69">
      <w:pPr>
        <w:pStyle w:val="ListParagraph"/>
        <w:numPr>
          <w:ilvl w:val="0"/>
          <w:numId w:val="145"/>
        </w:numPr>
        <w:spacing w:line="252" w:lineRule="auto"/>
        <w:rPr>
          <w:rFonts w:asciiTheme="minorHAnsi" w:hAnsiTheme="minorHAnsi" w:cstheme="minorHAnsi"/>
          <w:sz w:val="22"/>
          <w:szCs w:val="22"/>
        </w:rPr>
      </w:pPr>
      <w:r w:rsidRPr="00B64F69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Dataset: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y=</m:t>
        </m:r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1</m:t>
                      </m:r>
                    </m:sub>
                  </m:sSub>
                </m:e>
              </m:mr>
              <m:mr>
                <m:e>
                  <m:eqArr>
                    <m:eqArr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4</m:t>
                          </m:r>
                        </m:sub>
                      </m:sSub>
                    </m:e>
                  </m:eqAr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;X=</m:t>
        </m:r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12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22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3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32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4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42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⋮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⋮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n2</m:t>
                      </m:r>
                    </m:sub>
                  </m:sSub>
                </m:e>
              </m:mr>
            </m:m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1m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2m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3m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4m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⋱</m:t>
                  </m:r>
                </m:e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HAnsi"/>
                      <w:color w:val="000000" w:themeColor="text1"/>
                      <w:kern w:val="24"/>
                      <w:sz w:val="22"/>
                      <w:szCs w:val="22"/>
                    </w:rPr>
                    <m:t>     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nm</m:t>
                      </m:r>
                    </m:sub>
                  </m:sSub>
                </m:e>
              </m:mr>
            </m:m>
          </m:e>
        </m:d>
      </m:oMath>
    </w:p>
    <w:p w14:paraId="542A0624" w14:textId="77777777" w:rsidR="00B64F69" w:rsidRPr="00B64F69" w:rsidRDefault="00B64F69" w:rsidP="00B64F69">
      <w:pPr>
        <w:pStyle w:val="ListParagraph"/>
        <w:numPr>
          <w:ilvl w:val="0"/>
          <w:numId w:val="145"/>
        </w:numPr>
        <w:spacing w:line="252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64F69">
        <w:rPr>
          <w:rFonts w:asciiTheme="minorHAnsi" w:eastAsiaTheme="minorEastAsia" w:hAnsiTheme="minorHAnsi" w:cstheme="minorHAnsi"/>
          <w:color w:val="000000" w:themeColor="text1"/>
          <w:kern w:val="24"/>
          <w:sz w:val="22"/>
          <w:szCs w:val="22"/>
        </w:rPr>
        <w:t xml:space="preserve">Parameters: </w:t>
      </w:r>
      <m:oMath>
        <m: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a=</m:t>
        </m:r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theme="minorHAnsi"/>
                    <w:i/>
                    <w:iCs/>
                    <w:color w:val="000000" w:themeColor="text1"/>
                    <w:kern w:val="24"/>
                    <w:sz w:val="22"/>
                    <w:szCs w:val="2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1</m:t>
                      </m:r>
                    </m:sub>
                  </m:sSub>
                </m:e>
              </m:mr>
              <m:mr>
                <m:e>
                  <m:eqArr>
                    <m:eqArr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color w:val="000000" w:themeColor="text1"/>
                          <w:kern w:val="24"/>
                          <w:sz w:val="22"/>
                          <w:szCs w:val="22"/>
                        </w:rPr>
                      </m:ctrlPr>
                    </m:eqArrPr>
                    <m:e>
                      <m:r>
                        <w:rPr>
                          <w:rFonts w:ascii="Cambria Math" w:eastAsiaTheme="minorEastAsia" w:hAnsi="Cambria Math" w:cstheme="minorHAnsi"/>
                          <w:color w:val="000000" w:themeColor="text1"/>
                          <w:kern w:val="24"/>
                          <w:sz w:val="22"/>
                          <w:szCs w:val="22"/>
                        </w:rPr>
                        <m:t>⋮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color w:val="000000" w:themeColor="text1"/>
                              <w:kern w:val="24"/>
                              <w:sz w:val="22"/>
                              <w:szCs w:val="22"/>
                            </w:rPr>
                            <m:t>m</m:t>
                          </m:r>
                        </m:sub>
                      </m:sSub>
                    </m:e>
                  </m:eqArr>
                </m:e>
              </m:mr>
            </m:m>
          </m:e>
        </m:d>
      </m:oMath>
    </w:p>
    <w:p w14:paraId="6B3A8125" w14:textId="77777777" w:rsidR="00B64F69" w:rsidRPr="003C6B5C" w:rsidRDefault="00B64F69" w:rsidP="00B64F69">
      <w:pPr>
        <w:pStyle w:val="ListParagraph"/>
        <w:numPr>
          <w:ilvl w:val="0"/>
          <w:numId w:val="145"/>
        </w:numPr>
        <w:spacing w:line="252" w:lineRule="auto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64F69">
        <w:rPr>
          <w:rFonts w:asciiTheme="minorHAnsi" w:eastAsiaTheme="minorEastAsia" w:hAnsiTheme="minorHAnsi" w:cstheme="minorHAnsi"/>
          <w:b/>
          <w:bCs/>
          <w:color w:val="000000" w:themeColor="text1"/>
          <w:kern w:val="24"/>
          <w:sz w:val="22"/>
          <w:szCs w:val="22"/>
        </w:rPr>
        <w:t xml:space="preserve">Modelling function: </w:t>
      </w:r>
      <m:oMath>
        <m:acc>
          <m:accPr>
            <m:chr m:val="̃"/>
            <m:ctrlPr>
              <w:rPr>
                <w:rFonts w:ascii="Cambria Math" w:eastAsiaTheme="minorEastAsia" w:hAnsi="Cambria Math" w:cstheme="minorHAnsi"/>
                <w:b/>
                <w:bCs/>
                <w:i/>
                <w:iCs/>
                <w:color w:val="000000" w:themeColor="text1"/>
                <w:kern w:val="24"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color w:val="000000" w:themeColor="text1"/>
                <w:kern w:val="24"/>
                <w:sz w:val="22"/>
                <w:szCs w:val="22"/>
              </w:rPr>
              <m:t>y</m:t>
            </m:r>
          </m:e>
        </m:acc>
        <m:r>
          <m:rPr>
            <m:sty m:val="bi"/>
          </m:rPr>
          <w:rPr>
            <w:rFonts w:ascii="Cambria Math" w:eastAsiaTheme="minorEastAsia" w:hAnsi="Cambria Math" w:cstheme="minorHAnsi"/>
            <w:color w:val="000000" w:themeColor="text1"/>
            <w:kern w:val="24"/>
            <w:sz w:val="22"/>
            <w:szCs w:val="22"/>
          </w:rPr>
          <m:t>=Xa</m:t>
        </m:r>
      </m:oMath>
    </w:p>
    <w:p w14:paraId="30FF536D" w14:textId="77777777" w:rsidR="003C6B5C" w:rsidRPr="00B64F69" w:rsidRDefault="003C6B5C" w:rsidP="003C6B5C">
      <w:pPr>
        <w:pStyle w:val="ListParagraph"/>
        <w:spacing w:line="252" w:lineRule="auto"/>
        <w:ind w:left="785"/>
        <w:rPr>
          <w:rFonts w:asciiTheme="minorHAnsi" w:hAnsiTheme="minorHAnsi" w:cstheme="minorHAnsi"/>
          <w:color w:val="000000" w:themeColor="text1"/>
          <w:sz w:val="22"/>
          <w:szCs w:val="22"/>
        </w:rPr>
      </w:pPr>
    </w:p>
    <w:p w14:paraId="72961450" w14:textId="7FCFB1E7" w:rsidR="00B64F69" w:rsidRPr="003C6B5C" w:rsidRDefault="00574D04" w:rsidP="003C6B5C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3C6B5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egression with Outliers</w:t>
      </w:r>
    </w:p>
    <w:p w14:paraId="46720105" w14:textId="77777777" w:rsidR="003C6B5C" w:rsidRPr="003C6B5C" w:rsidRDefault="003C6B5C" w:rsidP="003C6B5C">
      <w:pPr>
        <w:pStyle w:val="ListParagraph"/>
        <w:numPr>
          <w:ilvl w:val="0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As we saw, the data has outliers</w:t>
      </w:r>
    </w:p>
    <w:p w14:paraId="1E9DE799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A few points which are far from the others</w:t>
      </w:r>
    </w:p>
    <w:p w14:paraId="2ACA96B3" w14:textId="77777777" w:rsidR="003C6B5C" w:rsidRPr="003C6B5C" w:rsidRDefault="003C6B5C" w:rsidP="003C6B5C">
      <w:pPr>
        <w:pStyle w:val="ListParagraph"/>
        <w:numPr>
          <w:ilvl w:val="0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Our goal is to exclude outliers</w:t>
      </w:r>
    </w:p>
    <w:p w14:paraId="39041AC2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lastRenderedPageBreak/>
        <w:t>There are several methods</w:t>
      </w:r>
    </w:p>
    <w:p w14:paraId="6D83541F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One very common – RANSAC (</w:t>
      </w:r>
      <w:r w:rsidRPr="003C6B5C">
        <w:rPr>
          <w:rFonts w:asciiTheme="minorHAnsi" w:eastAsiaTheme="minorEastAsia" w:hAnsi="Calibri" w:cstheme="minorBidi"/>
          <w:b/>
          <w:bCs/>
          <w:color w:val="000000" w:themeColor="text1"/>
          <w:kern w:val="24"/>
          <w:sz w:val="22"/>
          <w:szCs w:val="22"/>
        </w:rPr>
        <w:t>RAN</w:t>
      </w: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dom </w:t>
      </w:r>
      <w:r w:rsidRPr="003C6B5C">
        <w:rPr>
          <w:rFonts w:asciiTheme="minorHAnsi" w:eastAsiaTheme="minorEastAsia" w:hAnsi="Calibri" w:cstheme="minorBidi"/>
          <w:b/>
          <w:bCs/>
          <w:color w:val="000000" w:themeColor="text1"/>
          <w:kern w:val="24"/>
          <w:sz w:val="22"/>
          <w:szCs w:val="22"/>
        </w:rPr>
        <w:t>SA</w:t>
      </w: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mple </w:t>
      </w:r>
      <w:r w:rsidRPr="003C6B5C">
        <w:rPr>
          <w:rFonts w:asciiTheme="minorHAnsi" w:eastAsiaTheme="minorEastAsia" w:hAnsi="Calibri" w:cstheme="minorBidi"/>
          <w:b/>
          <w:bCs/>
          <w:color w:val="000000" w:themeColor="text1"/>
          <w:kern w:val="24"/>
          <w:sz w:val="22"/>
          <w:szCs w:val="22"/>
        </w:rPr>
        <w:t>C</w:t>
      </w: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onsensus</w:t>
      </w: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)</w:t>
      </w:r>
    </w:p>
    <w:p w14:paraId="623F2CAF" w14:textId="77777777" w:rsidR="003C6B5C" w:rsidRPr="003C6B5C" w:rsidRDefault="003C6B5C" w:rsidP="003C6B5C">
      <w:pPr>
        <w:pStyle w:val="ListParagraph"/>
        <w:numPr>
          <w:ilvl w:val="0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Algorithm</w:t>
      </w:r>
    </w:p>
    <w:p w14:paraId="2CA2267E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Fit a model to a random subsample ("inliers")</w:t>
      </w:r>
    </w:p>
    <w:p w14:paraId="63AB7F58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Test all data points and include those which are "near" the model</w:t>
      </w:r>
    </w:p>
    <w:p w14:paraId="45414F6D" w14:textId="77777777" w:rsidR="003C6B5C" w:rsidRPr="003C6B5C" w:rsidRDefault="003C6B5C" w:rsidP="003C6B5C">
      <w:pPr>
        <w:pStyle w:val="ListParagraph"/>
        <w:numPr>
          <w:ilvl w:val="2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Small enough error, tolerance provided by developer</w:t>
      </w:r>
    </w:p>
    <w:p w14:paraId="7590D71F" w14:textId="77777777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Fit the model again</w:t>
      </w:r>
    </w:p>
    <w:p w14:paraId="5099A7E3" w14:textId="0F9E577F" w:rsidR="003C6B5C" w:rsidRPr="003C6B5C" w:rsidRDefault="003C6B5C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Estimate the error of the model (difference between first and second)</w:t>
      </w:r>
    </w:p>
    <w:p w14:paraId="31CA9166" w14:textId="0A58D54D" w:rsidR="003C6B5C" w:rsidRPr="003C6B5C" w:rsidRDefault="00EE2F4A" w:rsidP="003C6B5C">
      <w:pPr>
        <w:pStyle w:val="ListParagraph"/>
        <w:numPr>
          <w:ilvl w:val="1"/>
          <w:numId w:val="146"/>
        </w:numPr>
        <w:rPr>
          <w:sz w:val="22"/>
          <w:szCs w:val="22"/>
        </w:rPr>
      </w:pPr>
      <w:r w:rsidRPr="00EE2F4A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en-US"/>
        </w:rPr>
        <w:drawing>
          <wp:anchor distT="0" distB="0" distL="114300" distR="114300" simplePos="0" relativeHeight="251663360" behindDoc="0" locked="0" layoutInCell="1" allowOverlap="1" wp14:anchorId="604516F7" wp14:editId="5AEB6E45">
            <wp:simplePos x="0" y="0"/>
            <wp:positionH relativeFrom="column">
              <wp:posOffset>917575</wp:posOffset>
            </wp:positionH>
            <wp:positionV relativeFrom="paragraph">
              <wp:posOffset>342900</wp:posOffset>
            </wp:positionV>
            <wp:extent cx="2686050" cy="1504315"/>
            <wp:effectExtent l="152400" t="152400" r="361950" b="362585"/>
            <wp:wrapTopAndBottom/>
            <wp:docPr id="1381873531" name="Picture 4" descr="A cartoon of a person drawing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873531" name="Picture 4" descr="A cartoon of a person drawing a li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5043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B5C" w:rsidRPr="003C6B5C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Iterate steps 1-4 until performance reaches a threshold or number of iterations</w:t>
      </w:r>
    </w:p>
    <w:p w14:paraId="2D1E55D6" w14:textId="2EF9B72F" w:rsidR="003C6B5C" w:rsidRPr="006A5533" w:rsidRDefault="006A5533" w:rsidP="006A5533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A553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olynomial Regression</w:t>
      </w:r>
    </w:p>
    <w:p w14:paraId="3984599A" w14:textId="77777777" w:rsidR="006A5533" w:rsidRPr="006A5533" w:rsidRDefault="006A5533" w:rsidP="006A5533">
      <w:pPr>
        <w:pStyle w:val="ListParagraph"/>
        <w:numPr>
          <w:ilvl w:val="0"/>
          <w:numId w:val="147"/>
        </w:numPr>
        <w:spacing w:line="204" w:lineRule="auto"/>
        <w:rPr>
          <w:sz w:val="22"/>
          <w:szCs w:val="22"/>
        </w:rPr>
      </w:pP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Extension of the linear regression algorithm</w:t>
      </w:r>
    </w:p>
    <w:p w14:paraId="256E4BC7" w14:textId="77777777" w:rsidR="006A5533" w:rsidRPr="006A5533" w:rsidRDefault="006A5533" w:rsidP="006A5533">
      <w:pPr>
        <w:pStyle w:val="ListParagraph"/>
        <w:numPr>
          <w:ilvl w:val="1"/>
          <w:numId w:val="147"/>
        </w:numPr>
        <w:spacing w:line="204" w:lineRule="auto"/>
        <w:rPr>
          <w:sz w:val="22"/>
          <w:szCs w:val="22"/>
        </w:rPr>
      </w:pP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We can use the linear regression algorithm to perform polynomial regression (e.g., fitting a quadratic curve)</w:t>
      </w:r>
    </w:p>
    <w:p w14:paraId="135DDB2D" w14:textId="77777777" w:rsidR="006A5533" w:rsidRPr="006A5533" w:rsidRDefault="006A5533" w:rsidP="006A5533">
      <w:pPr>
        <w:pStyle w:val="ListParagraph"/>
        <w:numPr>
          <w:ilvl w:val="2"/>
          <w:numId w:val="147"/>
        </w:numPr>
        <w:spacing w:line="204" w:lineRule="auto"/>
        <w:rPr>
          <w:color w:val="000000" w:themeColor="text1"/>
          <w:sz w:val="22"/>
          <w:szCs w:val="22"/>
        </w:rPr>
      </w:pPr>
      <w:r w:rsidRPr="006A5533">
        <w:rPr>
          <w:rFonts w:asciiTheme="minorHAnsi" w:eastAsiaTheme="minorEastAsia" w:hAnsi="Calibri" w:cstheme="minorBidi"/>
          <w:b/>
          <w:bCs/>
          <w:color w:val="000000" w:themeColor="text1"/>
          <w:kern w:val="24"/>
          <w:sz w:val="22"/>
          <w:szCs w:val="22"/>
        </w:rPr>
        <w:t>Just precompute the columns</w:t>
      </w:r>
    </w:p>
    <w:p w14:paraId="12AE0493" w14:textId="77777777" w:rsidR="006A5533" w:rsidRPr="006A5533" w:rsidRDefault="006A5533" w:rsidP="006A5533">
      <w:pPr>
        <w:pStyle w:val="ListParagraph"/>
        <w:numPr>
          <w:ilvl w:val="2"/>
          <w:numId w:val="147"/>
        </w:numPr>
        <w:spacing w:line="204" w:lineRule="auto"/>
        <w:rPr>
          <w:sz w:val="22"/>
          <w:szCs w:val="22"/>
        </w:rPr>
      </w:pP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Example: if we have columns x, y and z, compute x * z, y * z, x * z </w:t>
      </w: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br/>
        <w:t>and perform linear regression on these 6 features</w:t>
      </w:r>
    </w:p>
    <w:p w14:paraId="38F229DC" w14:textId="77777777" w:rsidR="006A5533" w:rsidRPr="006A5533" w:rsidRDefault="006A5533" w:rsidP="006A5533">
      <w:pPr>
        <w:pStyle w:val="ListParagraph"/>
        <w:numPr>
          <w:ilvl w:val="2"/>
          <w:numId w:val="147"/>
        </w:numPr>
        <w:spacing w:line="204" w:lineRule="auto"/>
        <w:rPr>
          <w:sz w:val="22"/>
          <w:szCs w:val="22"/>
        </w:rPr>
      </w:pP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Example 2: polynomial terms: multipl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 w:val="22"/>
            <w:szCs w:val="22"/>
          </w:rPr>
          <m:t>x</m:t>
        </m:r>
      </m:oMath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 xml:space="preserve"> by itself: x * x, x * x * x, etc.</w:t>
      </w:r>
    </w:p>
    <w:p w14:paraId="3D3CA813" w14:textId="04850728" w:rsidR="006A5533" w:rsidRPr="006A5533" w:rsidRDefault="006A5533" w:rsidP="006A5533">
      <w:pPr>
        <w:pStyle w:val="ListParagraph"/>
        <w:numPr>
          <w:ilvl w:val="0"/>
          <w:numId w:val="147"/>
        </w:numPr>
        <w:spacing w:line="204" w:lineRule="auto"/>
        <w:rPr>
          <w:sz w:val="22"/>
          <w:szCs w:val="22"/>
        </w:rPr>
      </w:pPr>
      <w:r>
        <w:rPr>
          <w:rFonts w:asciiTheme="minorHAnsi" w:hAnsiTheme="minorHAnsi" w:cstheme="minorHAnsi"/>
          <w:b/>
          <w:bCs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28249AE9" wp14:editId="34E0F061">
            <wp:simplePos x="0" y="0"/>
            <wp:positionH relativeFrom="column">
              <wp:posOffset>457200</wp:posOffset>
            </wp:positionH>
            <wp:positionV relativeFrom="paragraph">
              <wp:posOffset>215900</wp:posOffset>
            </wp:positionV>
            <wp:extent cx="5261610" cy="1333339"/>
            <wp:effectExtent l="0" t="0" r="0" b="635"/>
            <wp:wrapTopAndBottom/>
            <wp:docPr id="17195353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10" cy="13333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A5533">
        <w:rPr>
          <w:rFonts w:asciiTheme="minorHAnsi" w:eastAsiaTheme="minorEastAsia" w:hAnsi="Calibri" w:cstheme="minorBidi"/>
          <w:color w:val="000000" w:themeColor="text1"/>
          <w:kern w:val="24"/>
          <w:sz w:val="22"/>
          <w:szCs w:val="22"/>
        </w:rPr>
        <w:t>This can be achieved easily with scikit-learn</w:t>
      </w:r>
    </w:p>
    <w:p w14:paraId="51D6A1DC" w14:textId="14D238F0" w:rsidR="006A5533" w:rsidRPr="006A5533" w:rsidRDefault="006A5533" w:rsidP="006A5533">
      <w:pPr>
        <w:pStyle w:val="ListParagraph"/>
        <w:spacing w:line="204" w:lineRule="auto"/>
        <w:rPr>
          <w:sz w:val="22"/>
          <w:szCs w:val="22"/>
        </w:rPr>
      </w:pPr>
    </w:p>
    <w:p w14:paraId="3FA819FC" w14:textId="47BE027D" w:rsidR="006A5533" w:rsidRPr="006A5533" w:rsidRDefault="006A5533" w:rsidP="006A5533">
      <w:pPr>
        <w:pStyle w:val="ListParagraph"/>
        <w:numPr>
          <w:ilvl w:val="1"/>
          <w:numId w:val="140"/>
        </w:numPr>
        <w:spacing w:line="252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A553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ommon Mistakes</w:t>
      </w:r>
    </w:p>
    <w:p w14:paraId="7A4441C5" w14:textId="4CC362A2" w:rsidR="006A5533" w:rsidRPr="006A5533" w:rsidRDefault="006A5533" w:rsidP="006A5533">
      <w:pPr>
        <w:pStyle w:val="ListParagraph"/>
        <w:numPr>
          <w:ilvl w:val="0"/>
          <w:numId w:val="148"/>
        </w:numPr>
        <w:spacing w:line="252" w:lineRule="auto"/>
        <w:rPr>
          <w:color w:val="000000" w:themeColor="text1"/>
          <w:sz w:val="22"/>
          <w:szCs w:val="22"/>
        </w:rPr>
      </w:pPr>
      <w:r w:rsidRPr="006A5533">
        <w:rPr>
          <w:rFonts w:ascii="Calibri" w:eastAsia="+mn-ea" w:hAnsi="Calibri" w:cs="+mn-cs"/>
          <w:color w:val="000000" w:themeColor="text1"/>
          <w:kern w:val="24"/>
          <w:sz w:val="22"/>
          <w:szCs w:val="22"/>
        </w:rPr>
        <w:t>There are two main types of errors we can make while trying regression models</w:t>
      </w:r>
    </w:p>
    <w:p w14:paraId="279C0E77" w14:textId="77777777" w:rsidR="006A5533" w:rsidRPr="006A5533" w:rsidRDefault="006A5533" w:rsidP="006A5533">
      <w:pPr>
        <w:pStyle w:val="ListParagraph"/>
        <w:numPr>
          <w:ilvl w:val="1"/>
          <w:numId w:val="148"/>
        </w:numPr>
        <w:spacing w:line="252" w:lineRule="auto"/>
        <w:rPr>
          <w:color w:val="000000" w:themeColor="text1"/>
          <w:sz w:val="22"/>
          <w:szCs w:val="22"/>
        </w:rPr>
      </w:pPr>
      <w:r w:rsidRPr="006A5533">
        <w:rPr>
          <w:rFonts w:ascii="Calibri" w:eastAsia="+mn-ea" w:hAnsi="Calibri" w:cs="+mn-cs"/>
          <w:color w:val="000000" w:themeColor="text1"/>
          <w:kern w:val="24"/>
          <w:sz w:val="22"/>
          <w:szCs w:val="22"/>
        </w:rPr>
        <w:t xml:space="preserve">Use a </w:t>
      </w:r>
      <w:r w:rsidRPr="006A5533">
        <w:rPr>
          <w:rFonts w:ascii="Calibri" w:eastAsia="+mn-ea" w:hAnsi="Calibri" w:cs="+mn-cs"/>
          <w:b/>
          <w:bCs/>
          <w:color w:val="000000" w:themeColor="text1"/>
          <w:kern w:val="24"/>
          <w:sz w:val="22"/>
          <w:szCs w:val="22"/>
        </w:rPr>
        <w:t>wrong model</w:t>
      </w:r>
    </w:p>
    <w:p w14:paraId="28E3B44A" w14:textId="55DFBF94" w:rsidR="006A5533" w:rsidRPr="006A5533" w:rsidRDefault="006A5533" w:rsidP="006A5533">
      <w:pPr>
        <w:pStyle w:val="ListParagraph"/>
        <w:numPr>
          <w:ilvl w:val="2"/>
          <w:numId w:val="148"/>
        </w:numPr>
        <w:spacing w:line="252" w:lineRule="auto"/>
        <w:rPr>
          <w:color w:val="000000" w:themeColor="text1"/>
          <w:sz w:val="22"/>
          <w:szCs w:val="22"/>
        </w:rPr>
      </w:pPr>
      <w:r w:rsidRPr="006A5533">
        <w:rPr>
          <w:rFonts w:ascii="Calibri" w:eastAsia="+mn-ea" w:hAnsi="Calibri" w:cs="+mn-cs"/>
          <w:color w:val="000000" w:themeColor="text1"/>
          <w:kern w:val="24"/>
          <w:sz w:val="22"/>
          <w:szCs w:val="22"/>
        </w:rPr>
        <w:t>Anscombe's quartet</w:t>
      </w:r>
    </w:p>
    <w:p w14:paraId="4288322E" w14:textId="0AC4A0E2" w:rsidR="006A5533" w:rsidRPr="006A5533" w:rsidRDefault="006A5533" w:rsidP="006A5533">
      <w:pPr>
        <w:pStyle w:val="ListParagraph"/>
        <w:numPr>
          <w:ilvl w:val="1"/>
          <w:numId w:val="148"/>
        </w:numPr>
        <w:spacing w:line="252" w:lineRule="auto"/>
        <w:rPr>
          <w:color w:val="000000" w:themeColor="text1"/>
          <w:sz w:val="22"/>
          <w:szCs w:val="22"/>
        </w:rPr>
      </w:pPr>
      <w:r w:rsidRPr="006A5533">
        <w:rPr>
          <w:rFonts w:ascii="Calibri" w:eastAsia="+mn-ea" w:hAnsi="Calibri" w:cs="+mn-cs"/>
          <w:b/>
          <w:bCs/>
          <w:color w:val="000000" w:themeColor="text1"/>
          <w:kern w:val="24"/>
          <w:sz w:val="22"/>
          <w:szCs w:val="22"/>
        </w:rPr>
        <w:t>Extrapolate</w:t>
      </w:r>
      <w:r w:rsidRPr="006A5533">
        <w:rPr>
          <w:rFonts w:ascii="Calibri" w:eastAsia="+mn-ea" w:hAnsi="Calibri" w:cs="+mn-cs"/>
          <w:color w:val="000000" w:themeColor="text1"/>
          <w:kern w:val="24"/>
          <w:sz w:val="22"/>
          <w:szCs w:val="22"/>
        </w:rPr>
        <w:t xml:space="preserve"> without knowing (especially if we have interacting features)</w:t>
      </w:r>
    </w:p>
    <w:p w14:paraId="4A5A59E8" w14:textId="38B46780" w:rsidR="006A5533" w:rsidRPr="006A5533" w:rsidRDefault="006A5533" w:rsidP="006A5533">
      <w:pPr>
        <w:pStyle w:val="ListParagraph"/>
        <w:spacing w:line="252" w:lineRule="auto"/>
        <w:ind w:left="1440"/>
        <w:rPr>
          <w:color w:val="000000" w:themeColor="text1"/>
          <w:sz w:val="22"/>
          <w:szCs w:val="22"/>
        </w:rPr>
      </w:pPr>
      <w:r w:rsidRPr="006A553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3A4FFEAE" wp14:editId="62EFA647">
            <wp:simplePos x="0" y="0"/>
            <wp:positionH relativeFrom="column">
              <wp:posOffset>518160</wp:posOffset>
            </wp:positionH>
            <wp:positionV relativeFrom="paragraph">
              <wp:posOffset>273050</wp:posOffset>
            </wp:positionV>
            <wp:extent cx="2483485" cy="1805940"/>
            <wp:effectExtent l="0" t="0" r="0" b="3810"/>
            <wp:wrapSquare wrapText="bothSides"/>
            <wp:docPr id="1089364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3485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553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drawing>
          <wp:anchor distT="0" distB="0" distL="114300" distR="114300" simplePos="0" relativeHeight="251666432" behindDoc="0" locked="0" layoutInCell="1" allowOverlap="1" wp14:anchorId="7A4D7019" wp14:editId="69E7FE28">
            <wp:simplePos x="0" y="0"/>
            <wp:positionH relativeFrom="column">
              <wp:posOffset>3841115</wp:posOffset>
            </wp:positionH>
            <wp:positionV relativeFrom="paragraph">
              <wp:posOffset>267970</wp:posOffset>
            </wp:positionV>
            <wp:extent cx="2704465" cy="1730375"/>
            <wp:effectExtent l="0" t="0" r="635" b="3175"/>
            <wp:wrapTopAndBottom/>
            <wp:docPr id="8" name="Picture 7" descr="A cartoon of a person pointing at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artoon of a person pointing at a graph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4465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A438C" w14:textId="538AFED4" w:rsidR="006A5533" w:rsidRPr="006A5533" w:rsidRDefault="006A5533" w:rsidP="006A5533">
      <w:pPr>
        <w:pStyle w:val="Heading2"/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lastRenderedPageBreak/>
        <w:t>Logistic Regression</w:t>
      </w:r>
    </w:p>
    <w:p w14:paraId="2492A474" w14:textId="28BBAD71" w:rsidR="006A5533" w:rsidRDefault="006A5533" w:rsidP="006A5533">
      <w:pPr>
        <w:rPr>
          <w:rFonts w:asciiTheme="minorHAnsi" w:hAnsiTheme="minorHAnsi" w:cstheme="minorHAnsi"/>
          <w:b/>
          <w:bCs/>
        </w:rPr>
      </w:pPr>
      <w:r w:rsidRPr="006A5533">
        <w:rPr>
          <w:rFonts w:asciiTheme="minorHAnsi" w:hAnsiTheme="minorHAnsi" w:cstheme="minorHAnsi"/>
          <w:b/>
          <w:bCs/>
        </w:rPr>
        <w:t xml:space="preserve">2.1 </w:t>
      </w:r>
      <w:r w:rsidRPr="006A5533">
        <w:rPr>
          <w:rFonts w:asciiTheme="minorHAnsi" w:hAnsiTheme="minorHAnsi" w:cstheme="minorHAnsi"/>
          <w:b/>
          <w:bCs/>
        </w:rPr>
        <w:t>Classification</w:t>
      </w:r>
    </w:p>
    <w:p w14:paraId="0EF9C297" w14:textId="77777777" w:rsidR="006A5533" w:rsidRPr="006A5533" w:rsidRDefault="006A5533" w:rsidP="006A5533">
      <w:pPr>
        <w:numPr>
          <w:ilvl w:val="0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Predict one of several known classes</w:t>
      </w:r>
    </w:p>
    <w:p w14:paraId="1EAADD78" w14:textId="77777777" w:rsidR="006A5533" w:rsidRPr="006A5533" w:rsidRDefault="006A5533" w:rsidP="006A5533">
      <w:pPr>
        <w:numPr>
          <w:ilvl w:val="1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Based on the input parameters</w:t>
      </w:r>
    </w:p>
    <w:p w14:paraId="1BFF0A6E" w14:textId="77777777" w:rsidR="006A5533" w:rsidRPr="006A5533" w:rsidRDefault="006A5533" w:rsidP="006A5533">
      <w:pPr>
        <w:numPr>
          <w:ilvl w:val="1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Example: classify whether a picture is of a cat or a dog</w:t>
      </w:r>
    </w:p>
    <w:p w14:paraId="223FDC87" w14:textId="77777777" w:rsidR="006A5533" w:rsidRPr="006A5533" w:rsidRDefault="006A5533" w:rsidP="006A5533">
      <w:pPr>
        <w:numPr>
          <w:ilvl w:val="0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 xml:space="preserve">Regression and classification make up most of the machine </w:t>
      </w:r>
      <w:r w:rsidRPr="006A5533">
        <w:rPr>
          <w:rFonts w:asciiTheme="minorHAnsi" w:hAnsiTheme="minorHAnsi" w:cstheme="minorHAnsi"/>
        </w:rPr>
        <w:br/>
        <w:t>learning problems</w:t>
      </w:r>
    </w:p>
    <w:p w14:paraId="06FBF439" w14:textId="77777777" w:rsidR="006A5533" w:rsidRPr="006A5533" w:rsidRDefault="006A5533" w:rsidP="006A5533">
      <w:pPr>
        <w:numPr>
          <w:ilvl w:val="0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Choosing an algorithm</w:t>
      </w:r>
    </w:p>
    <w:p w14:paraId="0AD4E5A2" w14:textId="6B9BC4F7" w:rsidR="006A5533" w:rsidRPr="006A5533" w:rsidRDefault="006A5533" w:rsidP="006A5533">
      <w:pPr>
        <w:numPr>
          <w:ilvl w:val="1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"No free lunch": no single algorithm works best</w:t>
      </w:r>
    </w:p>
    <w:p w14:paraId="247A30CD" w14:textId="77777777" w:rsidR="006A5533" w:rsidRPr="006A5533" w:rsidRDefault="006A5533" w:rsidP="006A5533">
      <w:pPr>
        <w:numPr>
          <w:ilvl w:val="1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It's best to compare some algorithms to select the best for a particular model</w:t>
      </w:r>
    </w:p>
    <w:p w14:paraId="7EAEDDBE" w14:textId="77777777" w:rsidR="006A5533" w:rsidRPr="006A5533" w:rsidRDefault="006A5533" w:rsidP="006A5533">
      <w:pPr>
        <w:numPr>
          <w:ilvl w:val="2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Also, we might want to tune them first</w:t>
      </w:r>
    </w:p>
    <w:p w14:paraId="157DC7D9" w14:textId="77777777" w:rsidR="006A5533" w:rsidRPr="006A5533" w:rsidRDefault="006A5533" w:rsidP="006A5533">
      <w:pPr>
        <w:numPr>
          <w:ilvl w:val="0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Reminder: ML process</w:t>
      </w:r>
    </w:p>
    <w:p w14:paraId="15689332" w14:textId="77777777" w:rsidR="006A5533" w:rsidRDefault="006A5533" w:rsidP="006A5533">
      <w:pPr>
        <w:numPr>
          <w:ilvl w:val="1"/>
          <w:numId w:val="150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Select features, choose a performance metric (cost function), choose a classifier, evaluate and fine-tune the performance</w:t>
      </w:r>
    </w:p>
    <w:p w14:paraId="46FE32B8" w14:textId="77777777" w:rsidR="006A5533" w:rsidRPr="006A5533" w:rsidRDefault="006A5533" w:rsidP="006A5533">
      <w:pPr>
        <w:ind w:left="1440"/>
        <w:rPr>
          <w:rFonts w:asciiTheme="minorHAnsi" w:hAnsiTheme="minorHAnsi" w:cstheme="minorHAnsi"/>
        </w:rPr>
      </w:pPr>
    </w:p>
    <w:p w14:paraId="784F7859" w14:textId="5F6BA5F4" w:rsidR="006A5533" w:rsidRDefault="006A5533" w:rsidP="006A5533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2.2 </w:t>
      </w:r>
      <w:r w:rsidRPr="006A5533">
        <w:rPr>
          <w:rFonts w:asciiTheme="minorHAnsi" w:hAnsiTheme="minorHAnsi" w:cstheme="minorHAnsi"/>
          <w:b/>
          <w:bCs/>
        </w:rPr>
        <w:t>Logistic Regression</w:t>
      </w:r>
    </w:p>
    <w:p w14:paraId="2A60AB06" w14:textId="53DE9151" w:rsidR="006A5533" w:rsidRPr="006A5533" w:rsidRDefault="006A5533" w:rsidP="006A5533">
      <w:pPr>
        <w:numPr>
          <w:ilvl w:val="0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  <w:b/>
          <w:bCs/>
        </w:rPr>
        <w:drawing>
          <wp:anchor distT="0" distB="0" distL="114300" distR="114300" simplePos="0" relativeHeight="251667456" behindDoc="0" locked="0" layoutInCell="1" allowOverlap="1" wp14:anchorId="3CBBBFAF" wp14:editId="263E3C3A">
            <wp:simplePos x="0" y="0"/>
            <wp:positionH relativeFrom="column">
              <wp:posOffset>4274820</wp:posOffset>
            </wp:positionH>
            <wp:positionV relativeFrom="paragraph">
              <wp:posOffset>123825</wp:posOffset>
            </wp:positionV>
            <wp:extent cx="2554969" cy="1694204"/>
            <wp:effectExtent l="0" t="0" r="0" b="1270"/>
            <wp:wrapSquare wrapText="bothSides"/>
            <wp:docPr id="1024721246" name="Picture 8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721246" name="Picture 8" descr="A graph of a func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969" cy="16942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5533">
        <w:rPr>
          <w:rFonts w:asciiTheme="minorHAnsi" w:hAnsiTheme="minorHAnsi" w:cstheme="minorHAnsi"/>
        </w:rPr>
        <w:t>Classification algorithm (despite its name)</w:t>
      </w:r>
    </w:p>
    <w:p w14:paraId="598DCA43" w14:textId="22853F1B" w:rsidR="006A5533" w:rsidRPr="006A5533" w:rsidRDefault="006A5533" w:rsidP="006A5533">
      <w:pPr>
        <w:numPr>
          <w:ilvl w:val="0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Two classes: negative (0) and positive (1)</w:t>
      </w:r>
    </w:p>
    <w:p w14:paraId="2F955850" w14:textId="5162BC4C" w:rsidR="006A5533" w:rsidRPr="006A5533" w:rsidRDefault="006A5533" w:rsidP="006A5533">
      <w:pPr>
        <w:numPr>
          <w:ilvl w:val="1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Can be extended to more classes</w:t>
      </w:r>
    </w:p>
    <w:p w14:paraId="0F69C517" w14:textId="77777777" w:rsidR="006A5533" w:rsidRPr="006A5533" w:rsidRDefault="006A5533" w:rsidP="006A5533">
      <w:pPr>
        <w:numPr>
          <w:ilvl w:val="0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How does it work?</w:t>
      </w:r>
    </w:p>
    <w:p w14:paraId="67BAB688" w14:textId="31D0B0C3" w:rsidR="006A5533" w:rsidRPr="006A5533" w:rsidRDefault="006A5533" w:rsidP="006A5533">
      <w:pPr>
        <w:numPr>
          <w:ilvl w:val="1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Linear regression can give us all kinds of values</w:t>
      </w:r>
    </w:p>
    <w:p w14:paraId="00F95B92" w14:textId="71D6220D" w:rsidR="006A5533" w:rsidRPr="006A5533" w:rsidRDefault="006A5533" w:rsidP="006A5533">
      <w:pPr>
        <w:numPr>
          <w:ilvl w:val="1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We want to constrain them between 0 and 1</w:t>
      </w:r>
    </w:p>
    <w:p w14:paraId="793AB38C" w14:textId="77777777" w:rsidR="006A5533" w:rsidRPr="006A5533" w:rsidRDefault="006A5533" w:rsidP="006A5533">
      <w:pPr>
        <w:numPr>
          <w:ilvl w:val="1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Approach</w:t>
      </w:r>
    </w:p>
    <w:p w14:paraId="5C06F4F3" w14:textId="2768EE68" w:rsidR="006A5533" w:rsidRPr="006A5533" w:rsidRDefault="006A5533" w:rsidP="006A5533">
      <w:pPr>
        <w:numPr>
          <w:ilvl w:val="2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 xml:space="preserve">Perform linear regression: </w:t>
      </w:r>
      <m:oMath>
        <m:acc>
          <m:accPr>
            <m:chr m:val="̃"/>
            <m:ctrlPr>
              <w:rPr>
                <w:rFonts w:ascii="Cambria Math" w:hAnsi="Cambria Math" w:cstheme="minorHAnsi"/>
                <w:i/>
                <w:iCs/>
              </w:rPr>
            </m:ctrlPr>
          </m:accPr>
          <m:e>
            <m:r>
              <w:rPr>
                <w:rFonts w:ascii="Cambria Math" w:hAnsi="Cambria Math" w:cstheme="minorHAnsi"/>
              </w:rPr>
              <m:t>y</m:t>
            </m:r>
          </m:e>
        </m:acc>
        <m:r>
          <w:rPr>
            <w:rFonts w:ascii="Cambria Math" w:hAnsi="Cambria Math" w:cstheme="minorHAnsi"/>
          </w:rPr>
          <m:t>=Xa</m:t>
        </m:r>
      </m:oMath>
    </w:p>
    <w:p w14:paraId="11EFF3A9" w14:textId="77777777" w:rsidR="006A5533" w:rsidRPr="006A5533" w:rsidRDefault="006A5533" w:rsidP="006A5533">
      <w:pPr>
        <w:numPr>
          <w:ilvl w:val="2"/>
          <w:numId w:val="151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 xml:space="preserve">Use the sigmoid function to constrain the output: </w:t>
      </w:r>
    </w:p>
    <w:p w14:paraId="3D6344A8" w14:textId="7369D9E2" w:rsidR="006A5533" w:rsidRPr="006A5533" w:rsidRDefault="006A5533" w:rsidP="006A5533">
      <w:pPr>
        <w:rPr>
          <w:rFonts w:asciiTheme="minorHAnsi" w:hAnsiTheme="minorHAnsi" w:cstheme="minorHAnsi"/>
        </w:rPr>
      </w:pPr>
      <m:oMathPara>
        <m:oMathParaPr>
          <m:jc m:val="centerGroup"/>
        </m:oMathParaPr>
        <m:oMath>
          <m:r>
            <w:rPr>
              <w:rFonts w:ascii="Cambria Math" w:hAnsi="Cambria Math" w:cstheme="minorHAnsi"/>
            </w:rPr>
            <m:t>σ</m:t>
          </m:r>
          <m:d>
            <m:dPr>
              <m:ctrlPr>
                <w:rPr>
                  <w:rFonts w:ascii="Cambria Math" w:hAnsi="Cambria Math" w:cstheme="minorHAnsi"/>
                  <w:i/>
                  <w:iCs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 w:cstheme="minorHAnsi"/>
                    </w:rPr>
                    <m:t>y</m:t>
                  </m:r>
                </m:e>
              </m:acc>
            </m:e>
          </m:d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iCs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theme="minorHAnsi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y</m:t>
                      </m:r>
                    </m:e>
                  </m:acc>
                </m:sup>
              </m:sSup>
            </m:den>
          </m:f>
          <m:r>
            <w:rPr>
              <w:rFonts w:ascii="Cambria Math" w:hAnsi="Cambria Math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iCs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-Xa</m:t>
                  </m:r>
                </m:sup>
              </m:sSup>
            </m:den>
          </m:f>
        </m:oMath>
      </m:oMathPara>
    </w:p>
    <w:p w14:paraId="244DA598" w14:textId="1FE88749" w:rsidR="006A5533" w:rsidRPr="006A5533" w:rsidRDefault="006A5533" w:rsidP="006A5533">
      <w:pPr>
        <w:numPr>
          <w:ilvl w:val="2"/>
          <w:numId w:val="152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 xml:space="preserve">Quantization: if </w:t>
      </w:r>
      <m:oMath>
        <m:r>
          <w:rPr>
            <w:rFonts w:ascii="Cambria Math" w:hAnsi="Cambria Math" w:cstheme="minorHAnsi"/>
          </w:rPr>
          <m:t>σ≥0.5</m:t>
        </m:r>
      </m:oMath>
      <w:r w:rsidRPr="006A5533">
        <w:rPr>
          <w:rFonts w:asciiTheme="minorHAnsi" w:hAnsiTheme="minorHAnsi" w:cstheme="minorHAnsi"/>
        </w:rPr>
        <w:t xml:space="preserve"> return 1, and 0 otherwise</w:t>
      </w:r>
    </w:p>
    <w:p w14:paraId="51D67369" w14:textId="6593BF11" w:rsidR="006A5533" w:rsidRPr="006A5533" w:rsidRDefault="006A5533" w:rsidP="006A5533">
      <w:pPr>
        <w:numPr>
          <w:ilvl w:val="3"/>
          <w:numId w:val="152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Remember that we only need to return 0 or 1</w:t>
      </w:r>
    </w:p>
    <w:p w14:paraId="2B167004" w14:textId="77777777" w:rsidR="006A5533" w:rsidRDefault="006A5533" w:rsidP="006A5533">
      <w:pPr>
        <w:numPr>
          <w:ilvl w:val="3"/>
          <w:numId w:val="152"/>
        </w:numPr>
        <w:rPr>
          <w:rFonts w:asciiTheme="minorHAnsi" w:hAnsiTheme="minorHAnsi" w:cstheme="minorHAnsi"/>
        </w:rPr>
      </w:pPr>
      <w:r w:rsidRPr="006A5533">
        <w:rPr>
          <w:rFonts w:asciiTheme="minorHAnsi" w:hAnsiTheme="minorHAnsi" w:cstheme="minorHAnsi"/>
        </w:rPr>
        <w:t>We can also use the raw values as probability measures</w:t>
      </w:r>
    </w:p>
    <w:p w14:paraId="6C034163" w14:textId="77777777" w:rsidR="006A5533" w:rsidRPr="006A5533" w:rsidRDefault="006A5533" w:rsidP="006A5533">
      <w:pPr>
        <w:ind w:left="2880"/>
        <w:rPr>
          <w:rFonts w:asciiTheme="minorHAnsi" w:hAnsiTheme="minorHAnsi" w:cstheme="minorHAnsi"/>
        </w:rPr>
      </w:pPr>
    </w:p>
    <w:p w14:paraId="55ECD843" w14:textId="2D31320B" w:rsidR="006A5533" w:rsidRDefault="006A5533" w:rsidP="006A5533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2.3 </w:t>
      </w:r>
      <w:r w:rsidRPr="006A5533">
        <w:rPr>
          <w:rFonts w:asciiTheme="minorHAnsi" w:hAnsiTheme="minorHAnsi" w:cstheme="minorHAnsi"/>
          <w:b/>
          <w:bCs/>
        </w:rPr>
        <w:t>Example: Classifying Iris Flowers</w:t>
      </w:r>
    </w:p>
    <w:p w14:paraId="76797B45" w14:textId="77777777" w:rsidR="00B86C96" w:rsidRPr="00B86C96" w:rsidRDefault="00B86C96" w:rsidP="00B86C96">
      <w:pPr>
        <w:numPr>
          <w:ilvl w:val="0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A classic dataset for classification is the Iris dataset</w:t>
      </w:r>
    </w:p>
    <w:p w14:paraId="2D7B0EE3" w14:textId="77777777" w:rsidR="00B86C96" w:rsidRP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Located</w:t>
      </w:r>
      <w:r w:rsidRPr="00B86C96">
        <w:rPr>
          <w:rFonts w:asciiTheme="minorHAnsi" w:hAnsiTheme="minorHAnsi" w:cstheme="minorHAnsi"/>
          <w:i/>
          <w:iCs/>
        </w:rPr>
        <w:t xml:space="preserve"> </w:t>
      </w:r>
      <w:hyperlink r:id="rId20" w:history="1">
        <w:r w:rsidRPr="00B86C96">
          <w:rPr>
            <w:rStyle w:val="Hyperlink"/>
            <w:rFonts w:asciiTheme="minorHAnsi" w:hAnsiTheme="minorHAnsi" w:cstheme="minorHAnsi"/>
            <w:i/>
            <w:iCs/>
          </w:rPr>
          <w:t>here</w:t>
        </w:r>
      </w:hyperlink>
    </w:p>
    <w:p w14:paraId="64F6E804" w14:textId="77777777" w:rsidR="00B86C96" w:rsidRP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3 classes (setosa, virginica, versicolor)</w:t>
      </w:r>
    </w:p>
    <w:p w14:paraId="6F2FBB37" w14:textId="0AF6F934" w:rsidR="00B86C96" w:rsidRP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4 attributes: petal width / height; sepal width / height (all in cm)</w:t>
      </w:r>
    </w:p>
    <w:p w14:paraId="152E1E0D" w14:textId="7364C597" w:rsidR="00B86C96" w:rsidRPr="00B86C96" w:rsidRDefault="00B86C96" w:rsidP="00B86C96">
      <w:pPr>
        <w:numPr>
          <w:ilvl w:val="2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Some features are highly correlated to the class</w:t>
      </w:r>
    </w:p>
    <w:p w14:paraId="25438FF2" w14:textId="0F33101B" w:rsid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  <w:b/>
          <w:bCs/>
        </w:rPr>
        <w:drawing>
          <wp:anchor distT="0" distB="0" distL="114300" distR="114300" simplePos="0" relativeHeight="251668480" behindDoc="0" locked="0" layoutInCell="1" allowOverlap="1" wp14:anchorId="73749ED6" wp14:editId="578EA872">
            <wp:simplePos x="0" y="0"/>
            <wp:positionH relativeFrom="margin">
              <wp:posOffset>236220</wp:posOffset>
            </wp:positionH>
            <wp:positionV relativeFrom="paragraph">
              <wp:posOffset>290195</wp:posOffset>
            </wp:positionV>
            <wp:extent cx="4199052" cy="1266714"/>
            <wp:effectExtent l="0" t="0" r="0" b="0"/>
            <wp:wrapTopAndBottom/>
            <wp:docPr id="847979497" name="Picture 8" descr="A purple flower with yellow ce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979497" name="Picture 8" descr="A purple flower with yellow cen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9052" cy="1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6C96">
        <w:rPr>
          <w:rFonts w:asciiTheme="minorHAnsi" w:hAnsiTheme="minorHAnsi" w:cstheme="minorHAnsi"/>
        </w:rPr>
        <w:drawing>
          <wp:anchor distT="0" distB="0" distL="114300" distR="114300" simplePos="0" relativeHeight="251669504" behindDoc="0" locked="0" layoutInCell="1" allowOverlap="1" wp14:anchorId="0B7E1BE1" wp14:editId="6C0B3B55">
            <wp:simplePos x="0" y="0"/>
            <wp:positionH relativeFrom="column">
              <wp:posOffset>4678680</wp:posOffset>
            </wp:positionH>
            <wp:positionV relativeFrom="paragraph">
              <wp:posOffset>8255</wp:posOffset>
            </wp:positionV>
            <wp:extent cx="1851025" cy="2123440"/>
            <wp:effectExtent l="0" t="0" r="0" b="0"/>
            <wp:wrapSquare wrapText="bothSides"/>
            <wp:docPr id="814657315" name="Picture 9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57315" name="Picture 9" descr="A close up of a flow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025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6C96">
        <w:rPr>
          <w:rFonts w:asciiTheme="minorHAnsi" w:hAnsiTheme="minorHAnsi" w:cstheme="minorHAnsi"/>
        </w:rPr>
        <w:t>Explore and inspect the data before modelling</w:t>
      </w:r>
    </w:p>
    <w:p w14:paraId="195D449D" w14:textId="77777777" w:rsidR="00B86C96" w:rsidRPr="00B86C96" w:rsidRDefault="00B86C96" w:rsidP="00B86C96">
      <w:pPr>
        <w:ind w:left="1440"/>
        <w:rPr>
          <w:rFonts w:asciiTheme="minorHAnsi" w:hAnsiTheme="minorHAnsi" w:cstheme="minorHAnsi"/>
        </w:rPr>
      </w:pPr>
    </w:p>
    <w:p w14:paraId="7CE20709" w14:textId="151794F6" w:rsidR="00B86C96" w:rsidRPr="00B86C96" w:rsidRDefault="00B86C96" w:rsidP="00B86C96">
      <w:pPr>
        <w:numPr>
          <w:ilvl w:val="0"/>
          <w:numId w:val="15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02A39E36" wp14:editId="2444A705">
            <wp:simplePos x="0" y="0"/>
            <wp:positionH relativeFrom="column">
              <wp:posOffset>403225</wp:posOffset>
            </wp:positionH>
            <wp:positionV relativeFrom="paragraph">
              <wp:posOffset>266700</wp:posOffset>
            </wp:positionV>
            <wp:extent cx="4098925" cy="614045"/>
            <wp:effectExtent l="0" t="0" r="0" b="0"/>
            <wp:wrapTopAndBottom/>
            <wp:docPr id="12198979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925" cy="61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86C96">
        <w:rPr>
          <w:rFonts w:asciiTheme="minorHAnsi" w:hAnsiTheme="minorHAnsi" w:cstheme="minorHAnsi"/>
        </w:rPr>
        <w:t>Perform logistic regression</w:t>
      </w:r>
    </w:p>
    <w:p w14:paraId="76682DA1" w14:textId="4A2E7748" w:rsidR="00B86C96" w:rsidRPr="00B86C96" w:rsidRDefault="00B86C96" w:rsidP="00B86C96">
      <w:pPr>
        <w:numPr>
          <w:ilvl w:val="0"/>
          <w:numId w:val="15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243765BC" wp14:editId="46A7C158">
            <wp:simplePos x="0" y="0"/>
            <wp:positionH relativeFrom="column">
              <wp:posOffset>403860</wp:posOffset>
            </wp:positionH>
            <wp:positionV relativeFrom="paragraph">
              <wp:posOffset>941705</wp:posOffset>
            </wp:positionV>
            <wp:extent cx="4060825" cy="446569"/>
            <wp:effectExtent l="0" t="0" r="0" b="0"/>
            <wp:wrapTopAndBottom/>
            <wp:docPr id="8539882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825" cy="4465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B86C96">
        <w:rPr>
          <w:rFonts w:asciiTheme="minorHAnsi" w:hAnsiTheme="minorHAnsi" w:cstheme="minorHAnsi"/>
        </w:rPr>
        <w:t>Test (output classes or probabilities)</w:t>
      </w:r>
    </w:p>
    <w:p w14:paraId="24DA1DF7" w14:textId="77777777" w:rsidR="00B86C96" w:rsidRPr="00B86C96" w:rsidRDefault="00B86C96" w:rsidP="00B86C96">
      <w:pPr>
        <w:numPr>
          <w:ilvl w:val="0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In the model, there's a "mysterious" parameter C</w:t>
      </w:r>
    </w:p>
    <w:p w14:paraId="5EBC423A" w14:textId="77777777" w:rsidR="00B86C96" w:rsidRP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Regularization: how powerful the data is (more – next time)</w:t>
      </w:r>
    </w:p>
    <w:p w14:paraId="77459F6E" w14:textId="77777777" w:rsidR="00B86C96" w:rsidRPr="00B86C96" w:rsidRDefault="00B86C96" w:rsidP="00B86C96">
      <w:pPr>
        <w:numPr>
          <w:ilvl w:val="1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A large number means no regularization</w:t>
      </w:r>
    </w:p>
    <w:p w14:paraId="45024289" w14:textId="77777777" w:rsidR="00B86C96" w:rsidRDefault="00B86C96" w:rsidP="00B86C96">
      <w:pPr>
        <w:numPr>
          <w:ilvl w:val="2"/>
          <w:numId w:val="153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We just take the data "as-is", with no other constraints</w:t>
      </w:r>
    </w:p>
    <w:p w14:paraId="5295A3AD" w14:textId="77777777" w:rsidR="00B86C96" w:rsidRPr="00B86C96" w:rsidRDefault="00B86C96" w:rsidP="00B86C96">
      <w:pPr>
        <w:ind w:left="2160"/>
        <w:rPr>
          <w:rFonts w:asciiTheme="minorHAnsi" w:hAnsiTheme="minorHAnsi" w:cstheme="minorHAnsi"/>
        </w:rPr>
      </w:pPr>
    </w:p>
    <w:p w14:paraId="2A13C8C4" w14:textId="2FB02D87" w:rsidR="00B86C96" w:rsidRDefault="00B86C96" w:rsidP="006A5533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</w:t>
      </w:r>
      <w:r w:rsidR="004F0498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  <w:b/>
          <w:bCs/>
        </w:rPr>
        <w:t xml:space="preserve"> </w:t>
      </w:r>
      <w:r w:rsidRPr="00B86C96">
        <w:rPr>
          <w:rFonts w:asciiTheme="minorHAnsi" w:hAnsiTheme="minorHAnsi" w:cstheme="minorHAnsi"/>
          <w:b/>
          <w:bCs/>
        </w:rPr>
        <w:t>Many Classes</w:t>
      </w:r>
    </w:p>
    <w:p w14:paraId="740CA8A7" w14:textId="77777777" w:rsidR="00B86C96" w:rsidRPr="00B86C96" w:rsidRDefault="00B86C96" w:rsidP="00B86C96">
      <w:pPr>
        <w:numPr>
          <w:ilvl w:val="0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Two main approaches</w:t>
      </w:r>
    </w:p>
    <w:p w14:paraId="24AF13AB" w14:textId="77777777" w:rsidR="00B86C96" w:rsidRPr="00B86C96" w:rsidRDefault="00B86C96" w:rsidP="00B86C96">
      <w:pPr>
        <w:numPr>
          <w:ilvl w:val="1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One-vs-all: several predictors</w:t>
      </w:r>
    </w:p>
    <w:p w14:paraId="6B924A7B" w14:textId="77777777" w:rsidR="00B86C96" w:rsidRPr="00B86C96" w:rsidRDefault="00B86C96" w:rsidP="00B86C96">
      <w:pPr>
        <w:numPr>
          <w:ilvl w:val="2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One predictor for each class vs. the others</w:t>
      </w:r>
    </w:p>
    <w:p w14:paraId="664035D6" w14:textId="77777777" w:rsidR="00B86C96" w:rsidRPr="00B86C96" w:rsidRDefault="00B86C96" w:rsidP="00B86C96">
      <w:pPr>
        <w:numPr>
          <w:ilvl w:val="1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Overall: calculate probabilities of each class</w:t>
      </w:r>
    </w:p>
    <w:p w14:paraId="485E34F9" w14:textId="77777777" w:rsidR="00B86C96" w:rsidRPr="00B86C96" w:rsidRDefault="00B86C96" w:rsidP="00B86C96">
      <w:pPr>
        <w:numPr>
          <w:ilvl w:val="0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scikit-learn takes care of multiple classes (multinomial logistic regression) by default</w:t>
      </w:r>
    </w:p>
    <w:p w14:paraId="61231351" w14:textId="77777777" w:rsidR="00B86C96" w:rsidRPr="00B86C96" w:rsidRDefault="00B86C96" w:rsidP="00B86C96">
      <w:pPr>
        <w:numPr>
          <w:ilvl w:val="1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We don't even need to transform the labels</w:t>
      </w:r>
    </w:p>
    <w:p w14:paraId="29B6E09E" w14:textId="17257EAF" w:rsidR="00B86C96" w:rsidRPr="00B86C96" w:rsidRDefault="00B86C96" w:rsidP="006A5533">
      <w:pPr>
        <w:numPr>
          <w:ilvl w:val="1"/>
          <w:numId w:val="155"/>
        </w:numPr>
        <w:rPr>
          <w:rFonts w:asciiTheme="minorHAnsi" w:hAnsiTheme="minorHAnsi" w:cstheme="minorHAnsi"/>
        </w:rPr>
      </w:pPr>
      <w:r w:rsidRPr="00B86C96">
        <w:rPr>
          <w:rFonts w:asciiTheme="minorHAnsi" w:hAnsiTheme="minorHAnsi" w:cstheme="minorHAnsi"/>
        </w:rPr>
        <w:t>This applies to all algorithms in the library</w:t>
      </w:r>
    </w:p>
    <w:sectPr w:rsidR="00B86C96" w:rsidRPr="00B86C96" w:rsidSect="007D13C9">
      <w:footerReference w:type="default" r:id="rId2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0648FA" w14:textId="77777777" w:rsidR="003E7E71" w:rsidRDefault="003E7E71" w:rsidP="00492C09">
      <w:r>
        <w:separator/>
      </w:r>
    </w:p>
  </w:endnote>
  <w:endnote w:type="continuationSeparator" w:id="0">
    <w:p w14:paraId="7EEDE25D" w14:textId="77777777" w:rsidR="003E7E71" w:rsidRDefault="003E7E71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FCA8A3" w14:textId="77777777" w:rsidR="003E7E71" w:rsidRDefault="003E7E71" w:rsidP="00492C09">
      <w:r>
        <w:separator/>
      </w:r>
    </w:p>
  </w:footnote>
  <w:footnote w:type="continuationSeparator" w:id="0">
    <w:p w14:paraId="32E2DEF1" w14:textId="77777777" w:rsidR="003E7E71" w:rsidRDefault="003E7E71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B7E70"/>
    <w:multiLevelType w:val="hybridMultilevel"/>
    <w:tmpl w:val="E2F8E4E2"/>
    <w:lvl w:ilvl="0" w:tplc="36FCC9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6492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201F9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2C01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1067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4E9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D48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8091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703E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757A0"/>
    <w:multiLevelType w:val="hybridMultilevel"/>
    <w:tmpl w:val="D6BA3E52"/>
    <w:lvl w:ilvl="0" w:tplc="341C7D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FA2B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68B5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E85C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C82E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C2CD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E77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2270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4A8D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05542541"/>
    <w:multiLevelType w:val="hybridMultilevel"/>
    <w:tmpl w:val="BB60CAFC"/>
    <w:lvl w:ilvl="0" w:tplc="BDB8D5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E28D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96A1A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A07B5C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86B0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603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7AC2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E630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9CD6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C11F42"/>
    <w:multiLevelType w:val="hybridMultilevel"/>
    <w:tmpl w:val="B98CA8F2"/>
    <w:lvl w:ilvl="0" w:tplc="C2886F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1006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685F6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1472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EC326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BCA4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AA37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666B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2E91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B7A0C"/>
    <w:multiLevelType w:val="hybridMultilevel"/>
    <w:tmpl w:val="D0DE7DAC"/>
    <w:lvl w:ilvl="0" w:tplc="9ED6E2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3687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8259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DA97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746C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9482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B0FB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E51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2881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0E5E6E53"/>
    <w:multiLevelType w:val="hybridMultilevel"/>
    <w:tmpl w:val="6F5469EA"/>
    <w:lvl w:ilvl="0" w:tplc="9B4A02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0497B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A259E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3E94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7A32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540E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CCB7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4AFB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5A5B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6E2784"/>
    <w:multiLevelType w:val="hybridMultilevel"/>
    <w:tmpl w:val="4F6EC5FC"/>
    <w:lvl w:ilvl="0" w:tplc="C88081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C061E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647A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FEB7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A6A3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623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663E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D841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AB4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6F2B0B"/>
    <w:multiLevelType w:val="hybridMultilevel"/>
    <w:tmpl w:val="08109E5E"/>
    <w:lvl w:ilvl="0" w:tplc="F73419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F0E1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DAB6E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9C42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2604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704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5272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32D0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AAC5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7B7ECE"/>
    <w:multiLevelType w:val="hybridMultilevel"/>
    <w:tmpl w:val="EE24750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A00DEC"/>
    <w:multiLevelType w:val="hybridMultilevel"/>
    <w:tmpl w:val="9A9E2B38"/>
    <w:lvl w:ilvl="0" w:tplc="B45CA7A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4C4778"/>
    <w:multiLevelType w:val="hybridMultilevel"/>
    <w:tmpl w:val="1AEC4126"/>
    <w:lvl w:ilvl="0" w:tplc="DE340E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E4F6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E89C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6425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41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C00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BCFC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38D9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28C5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79278AC"/>
    <w:multiLevelType w:val="hybridMultilevel"/>
    <w:tmpl w:val="A57AAF8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7BA73B3"/>
    <w:multiLevelType w:val="hybridMultilevel"/>
    <w:tmpl w:val="DBF6E6A6"/>
    <w:lvl w:ilvl="0" w:tplc="FB28C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BC2E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DE00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646E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F23F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6604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5043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FC8A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E6DE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26" w15:restartNumberingAfterBreak="0">
    <w:nsid w:val="1BF96457"/>
    <w:multiLevelType w:val="hybridMultilevel"/>
    <w:tmpl w:val="791220C4"/>
    <w:lvl w:ilvl="0" w:tplc="8A3ED8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471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56DDB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5207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C81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4A1D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CE4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8620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BA51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F1F0CC2"/>
    <w:multiLevelType w:val="hybridMultilevel"/>
    <w:tmpl w:val="43CE96DA"/>
    <w:lvl w:ilvl="0" w:tplc="D7184BAE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60BAB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A6AD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F1C09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0679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9078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70B9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6AC01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1B886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F4D144C"/>
    <w:multiLevelType w:val="multilevel"/>
    <w:tmpl w:val="D53865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2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F59513C"/>
    <w:multiLevelType w:val="hybridMultilevel"/>
    <w:tmpl w:val="4AA04B70"/>
    <w:lvl w:ilvl="0" w:tplc="7BD070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2001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C4B55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0E6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8A0A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C2E1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320B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BC13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9434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34A08CE"/>
    <w:multiLevelType w:val="hybridMultilevel"/>
    <w:tmpl w:val="EC32D494"/>
    <w:lvl w:ilvl="0" w:tplc="E8DAAA4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41E1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9E734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D4E4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721D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F4E8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4C7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4A88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14B8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4F8754C"/>
    <w:multiLevelType w:val="hybridMultilevel"/>
    <w:tmpl w:val="8D5A3BEC"/>
    <w:lvl w:ilvl="0" w:tplc="601A58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34F9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04F5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FCE6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02A8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9469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7834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FEF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C67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6BF303B"/>
    <w:multiLevelType w:val="hybridMultilevel"/>
    <w:tmpl w:val="03C63178"/>
    <w:lvl w:ilvl="0" w:tplc="46F453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A6F7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FE75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9887DA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A02E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104D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EE2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F8B5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66EC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AF65DF"/>
    <w:multiLevelType w:val="hybridMultilevel"/>
    <w:tmpl w:val="EDC42F06"/>
    <w:lvl w:ilvl="0" w:tplc="87F0AA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067C8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7E8E0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D2D7A6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7866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6291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A286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F4B8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0F08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D747C6A"/>
    <w:multiLevelType w:val="hybridMultilevel"/>
    <w:tmpl w:val="85325FF8"/>
    <w:lvl w:ilvl="0" w:tplc="405A4F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8A2F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DA818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46E9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9095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A800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4E74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C453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AA4B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1F83BF2"/>
    <w:multiLevelType w:val="hybridMultilevel"/>
    <w:tmpl w:val="82045A9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26757DB"/>
    <w:multiLevelType w:val="hybridMultilevel"/>
    <w:tmpl w:val="841484D8"/>
    <w:lvl w:ilvl="0" w:tplc="C17EA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0CFEF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4CB88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B207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BE86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F6F7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44DB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AAE2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AA9A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4FE38AC"/>
    <w:multiLevelType w:val="hybridMultilevel"/>
    <w:tmpl w:val="9B3845BE"/>
    <w:lvl w:ilvl="0" w:tplc="040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54A0CF2"/>
    <w:multiLevelType w:val="hybridMultilevel"/>
    <w:tmpl w:val="A8C4D258"/>
    <w:lvl w:ilvl="0" w:tplc="05DAC7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A639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2D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346E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3634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DE2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EF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E83A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A845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74C14E9"/>
    <w:multiLevelType w:val="hybridMultilevel"/>
    <w:tmpl w:val="AE9E4FBC"/>
    <w:lvl w:ilvl="0" w:tplc="6F78BC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D4ED6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6A99B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E4A0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F27B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C6F0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6EB3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6B9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A2B6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75D2EDD"/>
    <w:multiLevelType w:val="hybridMultilevel"/>
    <w:tmpl w:val="0B6ED5AA"/>
    <w:lvl w:ilvl="0" w:tplc="6BF05A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A4A42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BED1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3832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6EBD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60E3F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4A1D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E28E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9037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76D1A75"/>
    <w:multiLevelType w:val="hybridMultilevel"/>
    <w:tmpl w:val="5E30BC7A"/>
    <w:lvl w:ilvl="0" w:tplc="33DE4B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4C9D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767AA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DCB1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56C6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A88A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F02A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F6DE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4072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9" w15:restartNumberingAfterBreak="0">
    <w:nsid w:val="37EE5B30"/>
    <w:multiLevelType w:val="hybridMultilevel"/>
    <w:tmpl w:val="26E48704"/>
    <w:lvl w:ilvl="0" w:tplc="13F861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34CD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547D9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F281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5084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82B1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88883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20AE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5E01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9414099"/>
    <w:multiLevelType w:val="hybridMultilevel"/>
    <w:tmpl w:val="D33424C6"/>
    <w:lvl w:ilvl="0" w:tplc="31E487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8E4DD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3A6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A6C7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14CE3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19028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91E03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9045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B257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A4A6EAE"/>
    <w:multiLevelType w:val="hybridMultilevel"/>
    <w:tmpl w:val="A156D392"/>
    <w:lvl w:ilvl="0" w:tplc="30E2C9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4229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CAEE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B018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EEAD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A68F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EF4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3EC0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7E2C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ABB5573"/>
    <w:multiLevelType w:val="hybridMultilevel"/>
    <w:tmpl w:val="B30ED3FE"/>
    <w:lvl w:ilvl="0" w:tplc="4CFA70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38044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CCF0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2C89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EE08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A48D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928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C496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D2B8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5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E005694"/>
    <w:multiLevelType w:val="hybridMultilevel"/>
    <w:tmpl w:val="609CA188"/>
    <w:lvl w:ilvl="0" w:tplc="69404F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865F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8884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FAC3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A86B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2C57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1C3D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D4E2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58E4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F155385"/>
    <w:multiLevelType w:val="multilevel"/>
    <w:tmpl w:val="D75EDE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8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0A70B7A"/>
    <w:multiLevelType w:val="hybridMultilevel"/>
    <w:tmpl w:val="04EC13AA"/>
    <w:lvl w:ilvl="0" w:tplc="AD80B6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32613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7275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BA867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CCE9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C495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5A1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0CD5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94D4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1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2" w15:restartNumberingAfterBreak="0">
    <w:nsid w:val="42EF7CFD"/>
    <w:multiLevelType w:val="hybridMultilevel"/>
    <w:tmpl w:val="7BE80938"/>
    <w:lvl w:ilvl="0" w:tplc="27CE4F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5EFE9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3824D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9C0D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2436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84C3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BEF0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677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4A06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0" w15:restartNumberingAfterBreak="0">
    <w:nsid w:val="47B47B07"/>
    <w:multiLevelType w:val="hybridMultilevel"/>
    <w:tmpl w:val="149E6F02"/>
    <w:lvl w:ilvl="0" w:tplc="39C0DD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98E17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245E7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C45F88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5AB5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8E16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1AF7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9638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4C2A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4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C5C2055"/>
    <w:multiLevelType w:val="hybridMultilevel"/>
    <w:tmpl w:val="07A48D10"/>
    <w:lvl w:ilvl="0" w:tplc="4172FE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32447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0441B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6C8EF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8009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3CFA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82B4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6C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5E2F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7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8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EFC54EB"/>
    <w:multiLevelType w:val="hybridMultilevel"/>
    <w:tmpl w:val="224C2A36"/>
    <w:lvl w:ilvl="0" w:tplc="B7DAD2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3C1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CA1E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08A9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70E157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8ADC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109C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6898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5268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F454A63"/>
    <w:multiLevelType w:val="hybridMultilevel"/>
    <w:tmpl w:val="0DD851E2"/>
    <w:lvl w:ilvl="0" w:tplc="B06226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42C2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5CD6B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CC5B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E0CF7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54CF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6ABC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50F9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8627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14C1734"/>
    <w:multiLevelType w:val="hybridMultilevel"/>
    <w:tmpl w:val="F580E88E"/>
    <w:lvl w:ilvl="0" w:tplc="B9BCDC8E">
      <w:start w:val="1"/>
      <w:numFmt w:val="decimal"/>
      <w:lvlText w:val="%1."/>
      <w:lvlJc w:val="left"/>
      <w:pPr>
        <w:ind w:left="720" w:hanging="360"/>
      </w:pPr>
      <w:rPr>
        <w:rFonts w:eastAsiaTheme="majorEastAsia"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51642CB4"/>
    <w:multiLevelType w:val="hybridMultilevel"/>
    <w:tmpl w:val="4A1EB2A8"/>
    <w:lvl w:ilvl="0" w:tplc="7B667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50C9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02EA7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C0F5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567E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52E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00E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7296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28FB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1E50F20"/>
    <w:multiLevelType w:val="hybridMultilevel"/>
    <w:tmpl w:val="FBB4F672"/>
    <w:lvl w:ilvl="0" w:tplc="098E0D0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782FD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5E49A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240D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6B86C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5E3B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86B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DA8D0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8C34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53A81B06"/>
    <w:multiLevelType w:val="hybridMultilevel"/>
    <w:tmpl w:val="DBECA3A0"/>
    <w:lvl w:ilvl="0" w:tplc="D3CCBC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FE90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5A02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4651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7C1C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22E2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AEA4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9C66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7CC7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3C91A03"/>
    <w:multiLevelType w:val="hybridMultilevel"/>
    <w:tmpl w:val="56F2F7A6"/>
    <w:lvl w:ilvl="0" w:tplc="383A7DEC">
      <w:start w:val="1"/>
      <w:numFmt w:val="bullet"/>
      <w:lvlText w:val="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  <w:lvl w:ilvl="1" w:tplc="3684CBAE" w:tentative="1">
      <w:start w:val="1"/>
      <w:numFmt w:val="bullet"/>
      <w:lvlText w:val=""/>
      <w:lvlJc w:val="left"/>
      <w:pPr>
        <w:tabs>
          <w:tab w:val="num" w:pos="1505"/>
        </w:tabs>
        <w:ind w:left="1505" w:hanging="360"/>
      </w:pPr>
      <w:rPr>
        <w:rFonts w:ascii="Wingdings" w:hAnsi="Wingdings" w:hint="default"/>
      </w:rPr>
    </w:lvl>
    <w:lvl w:ilvl="2" w:tplc="865AC920" w:tentative="1">
      <w:start w:val="1"/>
      <w:numFmt w:val="bullet"/>
      <w:lvlText w:val=""/>
      <w:lvlJc w:val="left"/>
      <w:pPr>
        <w:tabs>
          <w:tab w:val="num" w:pos="2225"/>
        </w:tabs>
        <w:ind w:left="2225" w:hanging="360"/>
      </w:pPr>
      <w:rPr>
        <w:rFonts w:ascii="Wingdings" w:hAnsi="Wingdings" w:hint="default"/>
      </w:rPr>
    </w:lvl>
    <w:lvl w:ilvl="3" w:tplc="85F455D4" w:tentative="1">
      <w:start w:val="1"/>
      <w:numFmt w:val="bullet"/>
      <w:lvlText w:val=""/>
      <w:lvlJc w:val="left"/>
      <w:pPr>
        <w:tabs>
          <w:tab w:val="num" w:pos="2945"/>
        </w:tabs>
        <w:ind w:left="2945" w:hanging="360"/>
      </w:pPr>
      <w:rPr>
        <w:rFonts w:ascii="Wingdings" w:hAnsi="Wingdings" w:hint="default"/>
      </w:rPr>
    </w:lvl>
    <w:lvl w:ilvl="4" w:tplc="2966BB92" w:tentative="1">
      <w:start w:val="1"/>
      <w:numFmt w:val="bullet"/>
      <w:lvlText w:val=""/>
      <w:lvlJc w:val="left"/>
      <w:pPr>
        <w:tabs>
          <w:tab w:val="num" w:pos="3665"/>
        </w:tabs>
        <w:ind w:left="3665" w:hanging="360"/>
      </w:pPr>
      <w:rPr>
        <w:rFonts w:ascii="Wingdings" w:hAnsi="Wingdings" w:hint="default"/>
      </w:rPr>
    </w:lvl>
    <w:lvl w:ilvl="5" w:tplc="77580CD4" w:tentative="1">
      <w:start w:val="1"/>
      <w:numFmt w:val="bullet"/>
      <w:lvlText w:val=""/>
      <w:lvlJc w:val="left"/>
      <w:pPr>
        <w:tabs>
          <w:tab w:val="num" w:pos="4385"/>
        </w:tabs>
        <w:ind w:left="4385" w:hanging="360"/>
      </w:pPr>
      <w:rPr>
        <w:rFonts w:ascii="Wingdings" w:hAnsi="Wingdings" w:hint="default"/>
      </w:rPr>
    </w:lvl>
    <w:lvl w:ilvl="6" w:tplc="8856D5E4" w:tentative="1">
      <w:start w:val="1"/>
      <w:numFmt w:val="bullet"/>
      <w:lvlText w:val=""/>
      <w:lvlJc w:val="left"/>
      <w:pPr>
        <w:tabs>
          <w:tab w:val="num" w:pos="5105"/>
        </w:tabs>
        <w:ind w:left="5105" w:hanging="360"/>
      </w:pPr>
      <w:rPr>
        <w:rFonts w:ascii="Wingdings" w:hAnsi="Wingdings" w:hint="default"/>
      </w:rPr>
    </w:lvl>
    <w:lvl w:ilvl="7" w:tplc="4D32E776" w:tentative="1">
      <w:start w:val="1"/>
      <w:numFmt w:val="bullet"/>
      <w:lvlText w:val=""/>
      <w:lvlJc w:val="left"/>
      <w:pPr>
        <w:tabs>
          <w:tab w:val="num" w:pos="5825"/>
        </w:tabs>
        <w:ind w:left="5825" w:hanging="360"/>
      </w:pPr>
      <w:rPr>
        <w:rFonts w:ascii="Wingdings" w:hAnsi="Wingdings" w:hint="default"/>
      </w:rPr>
    </w:lvl>
    <w:lvl w:ilvl="8" w:tplc="3684DE8C" w:tentative="1">
      <w:start w:val="1"/>
      <w:numFmt w:val="bullet"/>
      <w:lvlText w:val=""/>
      <w:lvlJc w:val="left"/>
      <w:pPr>
        <w:tabs>
          <w:tab w:val="num" w:pos="6545"/>
        </w:tabs>
        <w:ind w:left="6545" w:hanging="360"/>
      </w:pPr>
      <w:rPr>
        <w:rFonts w:ascii="Wingdings" w:hAnsi="Wingdings" w:hint="default"/>
      </w:rPr>
    </w:lvl>
  </w:abstractNum>
  <w:abstractNum w:abstractNumId="97" w15:restartNumberingAfterBreak="0">
    <w:nsid w:val="5493640A"/>
    <w:multiLevelType w:val="hybridMultilevel"/>
    <w:tmpl w:val="38C0A1B6"/>
    <w:lvl w:ilvl="0" w:tplc="47668A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3E8F51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228CE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10EE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10BE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F2A0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443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830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207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5CA6618"/>
    <w:multiLevelType w:val="hybridMultilevel"/>
    <w:tmpl w:val="033696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8CC5473"/>
    <w:multiLevelType w:val="hybridMultilevel"/>
    <w:tmpl w:val="03C64264"/>
    <w:lvl w:ilvl="0" w:tplc="48148E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0C5C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3CB5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B081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3A48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640D6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9272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70B4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ECA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96E1062"/>
    <w:multiLevelType w:val="hybridMultilevel"/>
    <w:tmpl w:val="42CAC758"/>
    <w:lvl w:ilvl="0" w:tplc="F09E8312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CCAF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F644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53E46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C7E3A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EEF3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9AAD7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8F9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961A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103" w15:restartNumberingAfterBreak="0">
    <w:nsid w:val="5BDD69AB"/>
    <w:multiLevelType w:val="hybridMultilevel"/>
    <w:tmpl w:val="11CACDE4"/>
    <w:lvl w:ilvl="0" w:tplc="283248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38A6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5E099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B20A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A0E4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8077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E429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A412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40C7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C7F486A"/>
    <w:multiLevelType w:val="hybridMultilevel"/>
    <w:tmpl w:val="C122C1E0"/>
    <w:lvl w:ilvl="0" w:tplc="5086A5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CA310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6F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AC39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4E23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8BD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4609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64B2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D00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CA4583D"/>
    <w:multiLevelType w:val="hybridMultilevel"/>
    <w:tmpl w:val="E3640622"/>
    <w:lvl w:ilvl="0" w:tplc="B046F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FC3A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682F5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C659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E48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000B4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0ECC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9AD9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285D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8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60CB231A"/>
    <w:multiLevelType w:val="hybridMultilevel"/>
    <w:tmpl w:val="2416E3B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2" w15:restartNumberingAfterBreak="0">
    <w:nsid w:val="65B87EBC"/>
    <w:multiLevelType w:val="hybridMultilevel"/>
    <w:tmpl w:val="8124CC36"/>
    <w:lvl w:ilvl="0" w:tplc="C950B7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821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09F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B445F0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F46C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5CA0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7874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A12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AEAE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69715EE4"/>
    <w:multiLevelType w:val="hybridMultilevel"/>
    <w:tmpl w:val="319A5B54"/>
    <w:lvl w:ilvl="0" w:tplc="F8D0F6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5B64F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AA873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F0C8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5C47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E023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1A90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D21A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B2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9716221"/>
    <w:multiLevelType w:val="hybridMultilevel"/>
    <w:tmpl w:val="C8B0BEC0"/>
    <w:lvl w:ilvl="0" w:tplc="541418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FAB7E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92F7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C20D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969B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B09B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88BB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CC85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40E4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9801BCB"/>
    <w:multiLevelType w:val="hybridMultilevel"/>
    <w:tmpl w:val="CA2EE23A"/>
    <w:lvl w:ilvl="0" w:tplc="52785C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D4B7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A8980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FE23FE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42CC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DACA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20CE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A2B1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E261A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6ACA1121"/>
    <w:multiLevelType w:val="hybridMultilevel"/>
    <w:tmpl w:val="BE1CE342"/>
    <w:lvl w:ilvl="0" w:tplc="0048349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02C41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E66F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A4EB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294B5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E48B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7AB1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3097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42F2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B8A56E4"/>
    <w:multiLevelType w:val="hybridMultilevel"/>
    <w:tmpl w:val="46767786"/>
    <w:lvl w:ilvl="0" w:tplc="F52C32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AC78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C0261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E28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9C4F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B24C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C491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1A8F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DC0B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6C747F3D"/>
    <w:multiLevelType w:val="hybridMultilevel"/>
    <w:tmpl w:val="1B667CD6"/>
    <w:lvl w:ilvl="0" w:tplc="A4F031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04D2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E24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6CEE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4A61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704B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52F3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F697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8CC4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6CA36BB5"/>
    <w:multiLevelType w:val="hybridMultilevel"/>
    <w:tmpl w:val="15CA315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D3B4EC5"/>
    <w:multiLevelType w:val="multilevel"/>
    <w:tmpl w:val="3B48AF8C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24" w15:restartNumberingAfterBreak="0">
    <w:nsid w:val="6EC545AE"/>
    <w:multiLevelType w:val="hybridMultilevel"/>
    <w:tmpl w:val="98AC8F4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6F097D54"/>
    <w:multiLevelType w:val="hybridMultilevel"/>
    <w:tmpl w:val="81F40F12"/>
    <w:lvl w:ilvl="0" w:tplc="80FCA3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1E41A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38D72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94FD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9264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661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8CEE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22AE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B2EB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6F5C66A2"/>
    <w:multiLevelType w:val="hybridMultilevel"/>
    <w:tmpl w:val="28BC0988"/>
    <w:lvl w:ilvl="0" w:tplc="EF6463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D742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4FBE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48ADF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70BD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5ED0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ECABA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4E23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7" w15:restartNumberingAfterBreak="0">
    <w:nsid w:val="6F8E69DD"/>
    <w:multiLevelType w:val="hybridMultilevel"/>
    <w:tmpl w:val="FE48AC44"/>
    <w:lvl w:ilvl="0" w:tplc="621A19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E870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31E85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C8A1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725C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68BE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062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9287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D86F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FB24C62"/>
    <w:multiLevelType w:val="hybridMultilevel"/>
    <w:tmpl w:val="14460016"/>
    <w:lvl w:ilvl="0" w:tplc="A6D4B8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F4E17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164673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14CC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2E79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8C0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9E70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F0C5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902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3096F7F"/>
    <w:multiLevelType w:val="hybridMultilevel"/>
    <w:tmpl w:val="5CDA8D98"/>
    <w:lvl w:ilvl="0" w:tplc="83F617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EC155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AAAB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ACFC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DEAB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FEA2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86F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0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42648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2" w15:restartNumberingAfterBreak="0">
    <w:nsid w:val="73DC031A"/>
    <w:multiLevelType w:val="hybridMultilevel"/>
    <w:tmpl w:val="7D1406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75EB097F"/>
    <w:multiLevelType w:val="hybridMultilevel"/>
    <w:tmpl w:val="0E88E7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776D5479"/>
    <w:multiLevelType w:val="hybridMultilevel"/>
    <w:tmpl w:val="D1C86EC6"/>
    <w:lvl w:ilvl="0" w:tplc="3E4E93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808D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16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FEB59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CC00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EF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44DF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A0A4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7A65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779F4E8D"/>
    <w:multiLevelType w:val="multilevel"/>
    <w:tmpl w:val="919A2AC0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  <w:b/>
      </w:rPr>
    </w:lvl>
  </w:abstractNum>
  <w:abstractNum w:abstractNumId="138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39" w15:restartNumberingAfterBreak="0">
    <w:nsid w:val="77F135B0"/>
    <w:multiLevelType w:val="hybridMultilevel"/>
    <w:tmpl w:val="D568B2F8"/>
    <w:lvl w:ilvl="0" w:tplc="50A8B7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60D59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9058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681C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84BA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EA61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40B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58BD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464D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1" w15:restartNumberingAfterBreak="0">
    <w:nsid w:val="79046BF1"/>
    <w:multiLevelType w:val="hybridMultilevel"/>
    <w:tmpl w:val="9AFC5BAA"/>
    <w:lvl w:ilvl="0" w:tplc="F94EA6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0E7E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10DB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BC76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2ED5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D426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51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8EC8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8CEC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43" w15:restartNumberingAfterBreak="0">
    <w:nsid w:val="7B291CA6"/>
    <w:multiLevelType w:val="hybridMultilevel"/>
    <w:tmpl w:val="8C343712"/>
    <w:lvl w:ilvl="0" w:tplc="0C186C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68BA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A8ADE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F86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7AC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1855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84F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6A21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079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6" w15:restartNumberingAfterBreak="0">
    <w:nsid w:val="7F687DA4"/>
    <w:multiLevelType w:val="hybridMultilevel"/>
    <w:tmpl w:val="B38C893A"/>
    <w:lvl w:ilvl="0" w:tplc="E63055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A899C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08740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CCFA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7CFC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47E84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D8F7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7E90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14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60767419">
    <w:abstractNumId w:val="18"/>
  </w:num>
  <w:num w:numId="2" w16cid:durableId="2010139478">
    <w:abstractNumId w:val="1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68"/>
  </w:num>
  <w:num w:numId="4" w16cid:durableId="61216779">
    <w:abstractNumId w:val="51"/>
  </w:num>
  <w:num w:numId="5" w16cid:durableId="390275470">
    <w:abstractNumId w:val="88"/>
  </w:num>
  <w:num w:numId="6" w16cid:durableId="1106653610">
    <w:abstractNumId w:val="144"/>
  </w:num>
  <w:num w:numId="7" w16cid:durableId="326053325">
    <w:abstractNumId w:val="81"/>
  </w:num>
  <w:num w:numId="8" w16cid:durableId="1420517551">
    <w:abstractNumId w:val="78"/>
  </w:num>
  <w:num w:numId="9" w16cid:durableId="671494762">
    <w:abstractNumId w:val="36"/>
  </w:num>
  <w:num w:numId="10" w16cid:durableId="626621217">
    <w:abstractNumId w:val="32"/>
  </w:num>
  <w:num w:numId="11" w16cid:durableId="639113268">
    <w:abstractNumId w:val="19"/>
  </w:num>
  <w:num w:numId="12" w16cid:durableId="2099792900">
    <w:abstractNumId w:val="27"/>
  </w:num>
  <w:num w:numId="13" w16cid:durableId="786124083">
    <w:abstractNumId w:val="106"/>
  </w:num>
  <w:num w:numId="14" w16cid:durableId="311522149">
    <w:abstractNumId w:val="15"/>
  </w:num>
  <w:num w:numId="15" w16cid:durableId="1498960144">
    <w:abstractNumId w:val="75"/>
  </w:num>
  <w:num w:numId="16" w16cid:durableId="40713147">
    <w:abstractNumId w:val="54"/>
  </w:num>
  <w:num w:numId="17" w16cid:durableId="315111159">
    <w:abstractNumId w:val="74"/>
  </w:num>
  <w:num w:numId="18" w16cid:durableId="980499607">
    <w:abstractNumId w:val="49"/>
  </w:num>
  <w:num w:numId="19" w16cid:durableId="1177384584">
    <w:abstractNumId w:val="110"/>
  </w:num>
  <w:num w:numId="20" w16cid:durableId="352264504">
    <w:abstractNumId w:val="77"/>
  </w:num>
  <w:num w:numId="21" w16cid:durableId="1754888046">
    <w:abstractNumId w:val="51"/>
  </w:num>
  <w:num w:numId="22" w16cid:durableId="18438680">
    <w:abstractNumId w:val="5"/>
  </w:num>
  <w:num w:numId="23" w16cid:durableId="1640378062">
    <w:abstractNumId w:val="129"/>
  </w:num>
  <w:num w:numId="24" w16cid:durableId="424108838">
    <w:abstractNumId w:val="52"/>
  </w:num>
  <w:num w:numId="25" w16cid:durableId="681972574">
    <w:abstractNumId w:val="101"/>
  </w:num>
  <w:num w:numId="26" w16cid:durableId="1384015517">
    <w:abstractNumId w:val="18"/>
  </w:num>
  <w:num w:numId="27" w16cid:durableId="2034458756">
    <w:abstractNumId w:val="135"/>
  </w:num>
  <w:num w:numId="28" w16cid:durableId="1228036706">
    <w:abstractNumId w:val="24"/>
  </w:num>
  <w:num w:numId="29" w16cid:durableId="1309357731">
    <w:abstractNumId w:val="111"/>
  </w:num>
  <w:num w:numId="30" w16cid:durableId="1402943753">
    <w:abstractNumId w:val="64"/>
  </w:num>
  <w:num w:numId="31" w16cid:durableId="704791980">
    <w:abstractNumId w:val="91"/>
  </w:num>
  <w:num w:numId="32" w16cid:durableId="1852328720">
    <w:abstractNumId w:val="76"/>
  </w:num>
  <w:num w:numId="33" w16cid:durableId="1079213174">
    <w:abstractNumId w:val="28"/>
  </w:num>
  <w:num w:numId="34" w16cid:durableId="1221405604">
    <w:abstractNumId w:val="20"/>
  </w:num>
  <w:num w:numId="35" w16cid:durableId="283658417">
    <w:abstractNumId w:val="123"/>
  </w:num>
  <w:num w:numId="36" w16cid:durableId="303003159">
    <w:abstractNumId w:val="25"/>
  </w:num>
  <w:num w:numId="37" w16cid:durableId="1753618292">
    <w:abstractNumId w:val="102"/>
  </w:num>
  <w:num w:numId="38" w16cid:durableId="1372801529">
    <w:abstractNumId w:val="142"/>
  </w:num>
  <w:num w:numId="39" w16cid:durableId="1624263353">
    <w:abstractNumId w:val="39"/>
  </w:num>
  <w:num w:numId="40" w16cid:durableId="875578478">
    <w:abstractNumId w:val="118"/>
  </w:num>
  <w:num w:numId="41" w16cid:durableId="350182328">
    <w:abstractNumId w:val="44"/>
  </w:num>
  <w:num w:numId="42" w16cid:durableId="1517421591">
    <w:abstractNumId w:val="138"/>
  </w:num>
  <w:num w:numId="43" w16cid:durableId="1074594286">
    <w:abstractNumId w:val="82"/>
  </w:num>
  <w:num w:numId="44" w16cid:durableId="1896620749">
    <w:abstractNumId w:val="84"/>
  </w:num>
  <w:num w:numId="45" w16cid:durableId="2113234096">
    <w:abstractNumId w:val="113"/>
  </w:num>
  <w:num w:numId="46" w16cid:durableId="458962214">
    <w:abstractNumId w:val="53"/>
  </w:num>
  <w:num w:numId="47" w16cid:durableId="463617702">
    <w:abstractNumId w:val="41"/>
  </w:num>
  <w:num w:numId="48" w16cid:durableId="28335280">
    <w:abstractNumId w:val="29"/>
  </w:num>
  <w:num w:numId="49" w16cid:durableId="614561337">
    <w:abstractNumId w:val="83"/>
  </w:num>
  <w:num w:numId="50" w16cid:durableId="908031808">
    <w:abstractNumId w:val="47"/>
  </w:num>
  <w:num w:numId="51" w16cid:durableId="1140223663">
    <w:abstractNumId w:val="131"/>
  </w:num>
  <w:num w:numId="52" w16cid:durableId="1304237477">
    <w:abstractNumId w:val="117"/>
  </w:num>
  <w:num w:numId="53" w16cid:durableId="1422989194">
    <w:abstractNumId w:val="58"/>
  </w:num>
  <w:num w:numId="54" w16cid:durableId="216940718">
    <w:abstractNumId w:val="3"/>
  </w:num>
  <w:num w:numId="55" w16cid:durableId="943000279">
    <w:abstractNumId w:val="10"/>
  </w:num>
  <w:num w:numId="56" w16cid:durableId="471866356">
    <w:abstractNumId w:val="8"/>
  </w:num>
  <w:num w:numId="57" w16cid:durableId="1774932681">
    <w:abstractNumId w:val="40"/>
  </w:num>
  <w:num w:numId="58" w16cid:durableId="2115323998">
    <w:abstractNumId w:val="2"/>
  </w:num>
  <w:num w:numId="59" w16cid:durableId="672412141">
    <w:abstractNumId w:val="11"/>
  </w:num>
  <w:num w:numId="60" w16cid:durableId="2040279476">
    <w:abstractNumId w:val="65"/>
  </w:num>
  <w:num w:numId="61" w16cid:durableId="2001421989">
    <w:abstractNumId w:val="107"/>
  </w:num>
  <w:num w:numId="62" w16cid:durableId="73015857">
    <w:abstractNumId w:val="6"/>
  </w:num>
  <w:num w:numId="63" w16cid:durableId="532117750">
    <w:abstractNumId w:val="86"/>
  </w:num>
  <w:num w:numId="64" w16cid:durableId="1940793227">
    <w:abstractNumId w:val="70"/>
  </w:num>
  <w:num w:numId="65" w16cid:durableId="1037244980">
    <w:abstractNumId w:val="35"/>
  </w:num>
  <w:num w:numId="66" w16cid:durableId="1526748315">
    <w:abstractNumId w:val="145"/>
  </w:num>
  <w:num w:numId="67" w16cid:durableId="949164032">
    <w:abstractNumId w:val="108"/>
  </w:num>
  <w:num w:numId="68" w16cid:durableId="2013026164">
    <w:abstractNumId w:val="79"/>
  </w:num>
  <w:num w:numId="69" w16cid:durableId="630138319">
    <w:abstractNumId w:val="73"/>
  </w:num>
  <w:num w:numId="70" w16cid:durableId="459417561">
    <w:abstractNumId w:val="140"/>
  </w:num>
  <w:num w:numId="71" w16cid:durableId="1679039641">
    <w:abstractNumId w:val="14"/>
  </w:num>
  <w:num w:numId="72" w16cid:durableId="847447682">
    <w:abstractNumId w:val="87"/>
  </w:num>
  <w:num w:numId="73" w16cid:durableId="1764953402">
    <w:abstractNumId w:val="71"/>
  </w:num>
  <w:num w:numId="74" w16cid:durableId="1300768678">
    <w:abstractNumId w:val="60"/>
  </w:num>
  <w:num w:numId="75" w16cid:durableId="477847096">
    <w:abstractNumId w:val="92"/>
  </w:num>
  <w:num w:numId="76" w16cid:durableId="1792237946">
    <w:abstractNumId w:val="48"/>
  </w:num>
  <w:num w:numId="77" w16cid:durableId="356082076">
    <w:abstractNumId w:val="50"/>
  </w:num>
  <w:num w:numId="78" w16cid:durableId="1616911097">
    <w:abstractNumId w:val="134"/>
  </w:num>
  <w:num w:numId="79" w16cid:durableId="699746970">
    <w:abstractNumId w:val="137"/>
  </w:num>
  <w:num w:numId="80" w16cid:durableId="1306154875">
    <w:abstractNumId w:val="98"/>
  </w:num>
  <w:num w:numId="81" w16cid:durableId="1819105614">
    <w:abstractNumId w:val="124"/>
  </w:num>
  <w:num w:numId="82" w16cid:durableId="1533765905">
    <w:abstractNumId w:val="122"/>
  </w:num>
  <w:num w:numId="83" w16cid:durableId="1987126068">
    <w:abstractNumId w:val="45"/>
  </w:num>
  <w:num w:numId="84" w16cid:durableId="1611859391">
    <w:abstractNumId w:val="112"/>
  </w:num>
  <w:num w:numId="85" w16cid:durableId="1484422022">
    <w:abstractNumId w:val="109"/>
  </w:num>
  <w:num w:numId="86" w16cid:durableId="941837121">
    <w:abstractNumId w:val="22"/>
  </w:num>
  <w:num w:numId="87" w16cid:durableId="290600471">
    <w:abstractNumId w:val="89"/>
  </w:num>
  <w:num w:numId="88" w16cid:durableId="66809499">
    <w:abstractNumId w:val="132"/>
  </w:num>
  <w:num w:numId="89" w16cid:durableId="2096825626">
    <w:abstractNumId w:val="119"/>
  </w:num>
  <w:num w:numId="90" w16cid:durableId="1842117469">
    <w:abstractNumId w:val="17"/>
  </w:num>
  <w:num w:numId="91" w16cid:durableId="819427320">
    <w:abstractNumId w:val="9"/>
  </w:num>
  <w:num w:numId="92" w16cid:durableId="1573849476">
    <w:abstractNumId w:val="85"/>
  </w:num>
  <w:num w:numId="93" w16cid:durableId="1650550979">
    <w:abstractNumId w:val="63"/>
  </w:num>
  <w:num w:numId="94" w16cid:durableId="1574004338">
    <w:abstractNumId w:val="125"/>
  </w:num>
  <w:num w:numId="95" w16cid:durableId="113836982">
    <w:abstractNumId w:val="18"/>
  </w:num>
  <w:num w:numId="96" w16cid:durableId="1997605522">
    <w:abstractNumId w:val="105"/>
  </w:num>
  <w:num w:numId="97" w16cid:durableId="1380518081">
    <w:abstractNumId w:val="21"/>
  </w:num>
  <w:num w:numId="98" w16cid:durableId="77411087">
    <w:abstractNumId w:val="114"/>
  </w:num>
  <w:num w:numId="99" w16cid:durableId="338698515">
    <w:abstractNumId w:val="104"/>
  </w:num>
  <w:num w:numId="100" w16cid:durableId="36468552">
    <w:abstractNumId w:val="61"/>
  </w:num>
  <w:num w:numId="101" w16cid:durableId="54788174">
    <w:abstractNumId w:val="126"/>
  </w:num>
  <w:num w:numId="102" w16cid:durableId="1642493266">
    <w:abstractNumId w:val="56"/>
  </w:num>
  <w:num w:numId="103" w16cid:durableId="1595238485">
    <w:abstractNumId w:val="121"/>
  </w:num>
  <w:num w:numId="104" w16cid:durableId="836768959">
    <w:abstractNumId w:val="37"/>
  </w:num>
  <w:num w:numId="105" w16cid:durableId="97220937">
    <w:abstractNumId w:val="100"/>
  </w:num>
  <w:num w:numId="106" w16cid:durableId="1036930209">
    <w:abstractNumId w:val="120"/>
  </w:num>
  <w:num w:numId="107" w16cid:durableId="1833597423">
    <w:abstractNumId w:val="30"/>
  </w:num>
  <w:num w:numId="108" w16cid:durableId="463349252">
    <w:abstractNumId w:val="99"/>
  </w:num>
  <w:num w:numId="109" w16cid:durableId="955719547">
    <w:abstractNumId w:val="94"/>
  </w:num>
  <w:num w:numId="110" w16cid:durableId="759525167">
    <w:abstractNumId w:val="34"/>
  </w:num>
  <w:num w:numId="111" w16cid:durableId="811412874">
    <w:abstractNumId w:val="130"/>
  </w:num>
  <w:num w:numId="112" w16cid:durableId="2145541370">
    <w:abstractNumId w:val="18"/>
  </w:num>
  <w:num w:numId="113" w16cid:durableId="1455517345">
    <w:abstractNumId w:val="62"/>
  </w:num>
  <w:num w:numId="114" w16cid:durableId="987243024">
    <w:abstractNumId w:val="26"/>
  </w:num>
  <w:num w:numId="115" w16cid:durableId="695737438">
    <w:abstractNumId w:val="7"/>
  </w:num>
  <w:num w:numId="116" w16cid:durableId="788084501">
    <w:abstractNumId w:val="18"/>
  </w:num>
  <w:num w:numId="117" w16cid:durableId="1287199739">
    <w:abstractNumId w:val="1"/>
  </w:num>
  <w:num w:numId="118" w16cid:durableId="554393188">
    <w:abstractNumId w:val="80"/>
  </w:num>
  <w:num w:numId="119" w16cid:durableId="1544903502">
    <w:abstractNumId w:val="143"/>
  </w:num>
  <w:num w:numId="120" w16cid:durableId="444811990">
    <w:abstractNumId w:val="97"/>
  </w:num>
  <w:num w:numId="121" w16cid:durableId="1867788459">
    <w:abstractNumId w:val="116"/>
  </w:num>
  <w:num w:numId="122" w16cid:durableId="1616324371">
    <w:abstractNumId w:val="128"/>
  </w:num>
  <w:num w:numId="123" w16cid:durableId="1547258044">
    <w:abstractNumId w:val="136"/>
  </w:num>
  <w:num w:numId="124" w16cid:durableId="2102603118">
    <w:abstractNumId w:val="42"/>
  </w:num>
  <w:num w:numId="125" w16cid:durableId="1652715243">
    <w:abstractNumId w:val="12"/>
  </w:num>
  <w:num w:numId="126" w16cid:durableId="419181346">
    <w:abstractNumId w:val="69"/>
  </w:num>
  <w:num w:numId="127" w16cid:durableId="1149446351">
    <w:abstractNumId w:val="72"/>
  </w:num>
  <w:num w:numId="128" w16cid:durableId="2129011471">
    <w:abstractNumId w:val="46"/>
  </w:num>
  <w:num w:numId="129" w16cid:durableId="507714861">
    <w:abstractNumId w:val="18"/>
  </w:num>
  <w:num w:numId="130" w16cid:durableId="1705711717">
    <w:abstractNumId w:val="141"/>
  </w:num>
  <w:num w:numId="131" w16cid:durableId="1499422762">
    <w:abstractNumId w:val="95"/>
  </w:num>
  <w:num w:numId="132" w16cid:durableId="523982257">
    <w:abstractNumId w:val="13"/>
  </w:num>
  <w:num w:numId="133" w16cid:durableId="816341119">
    <w:abstractNumId w:val="18"/>
  </w:num>
  <w:num w:numId="134" w16cid:durableId="1523934731">
    <w:abstractNumId w:val="66"/>
  </w:num>
  <w:num w:numId="135" w16cid:durableId="1896381702">
    <w:abstractNumId w:val="127"/>
  </w:num>
  <w:num w:numId="136" w16cid:durableId="1816949561">
    <w:abstractNumId w:val="23"/>
  </w:num>
  <w:num w:numId="137" w16cid:durableId="873226543">
    <w:abstractNumId w:val="31"/>
  </w:num>
  <w:num w:numId="138" w16cid:durableId="1747413436">
    <w:abstractNumId w:val="4"/>
  </w:num>
  <w:num w:numId="139" w16cid:durableId="303432841">
    <w:abstractNumId w:val="146"/>
  </w:num>
  <w:num w:numId="140" w16cid:durableId="533882804">
    <w:abstractNumId w:val="67"/>
  </w:num>
  <w:num w:numId="141" w16cid:durableId="1398432409">
    <w:abstractNumId w:val="93"/>
  </w:num>
  <w:num w:numId="142" w16cid:durableId="960919534">
    <w:abstractNumId w:val="16"/>
  </w:num>
  <w:num w:numId="143" w16cid:durableId="919872786">
    <w:abstractNumId w:val="55"/>
  </w:num>
  <w:num w:numId="144" w16cid:durableId="548953625">
    <w:abstractNumId w:val="43"/>
  </w:num>
  <w:num w:numId="145" w16cid:durableId="832180129">
    <w:abstractNumId w:val="96"/>
  </w:num>
  <w:num w:numId="146" w16cid:durableId="2001536818">
    <w:abstractNumId w:val="90"/>
  </w:num>
  <w:num w:numId="147" w16cid:durableId="173107184">
    <w:abstractNumId w:val="139"/>
  </w:num>
  <w:num w:numId="148" w16cid:durableId="723259628">
    <w:abstractNumId w:val="33"/>
  </w:num>
  <w:num w:numId="149" w16cid:durableId="1435860718">
    <w:abstractNumId w:val="18"/>
  </w:num>
  <w:num w:numId="150" w16cid:durableId="1812669740">
    <w:abstractNumId w:val="57"/>
  </w:num>
  <w:num w:numId="151" w16cid:durableId="698434277">
    <w:abstractNumId w:val="103"/>
  </w:num>
  <w:num w:numId="152" w16cid:durableId="92673434">
    <w:abstractNumId w:val="38"/>
  </w:num>
  <w:num w:numId="153" w16cid:durableId="1588924750">
    <w:abstractNumId w:val="0"/>
  </w:num>
  <w:num w:numId="154" w16cid:durableId="2106412284">
    <w:abstractNumId w:val="59"/>
  </w:num>
  <w:num w:numId="155" w16cid:durableId="681081397">
    <w:abstractNumId w:val="1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2592E"/>
    <w:rsid w:val="001B4620"/>
    <w:rsid w:val="002116C8"/>
    <w:rsid w:val="003312BC"/>
    <w:rsid w:val="003B779C"/>
    <w:rsid w:val="003C6B5C"/>
    <w:rsid w:val="003E7E71"/>
    <w:rsid w:val="00465213"/>
    <w:rsid w:val="00492C09"/>
    <w:rsid w:val="004E7A3E"/>
    <w:rsid w:val="004F0498"/>
    <w:rsid w:val="005065D1"/>
    <w:rsid w:val="00556E54"/>
    <w:rsid w:val="00574D04"/>
    <w:rsid w:val="005B4CBE"/>
    <w:rsid w:val="00615D6F"/>
    <w:rsid w:val="00616B16"/>
    <w:rsid w:val="00627BCF"/>
    <w:rsid w:val="0065620A"/>
    <w:rsid w:val="006A5533"/>
    <w:rsid w:val="006E72BA"/>
    <w:rsid w:val="00716581"/>
    <w:rsid w:val="00727A80"/>
    <w:rsid w:val="00754C5F"/>
    <w:rsid w:val="00775702"/>
    <w:rsid w:val="0078234F"/>
    <w:rsid w:val="007B4A7D"/>
    <w:rsid w:val="007D13C9"/>
    <w:rsid w:val="00811083"/>
    <w:rsid w:val="00861F35"/>
    <w:rsid w:val="00883284"/>
    <w:rsid w:val="008A40F6"/>
    <w:rsid w:val="008B4504"/>
    <w:rsid w:val="00905307"/>
    <w:rsid w:val="009511B4"/>
    <w:rsid w:val="009C3D09"/>
    <w:rsid w:val="009E0BD3"/>
    <w:rsid w:val="00AA4990"/>
    <w:rsid w:val="00AD194F"/>
    <w:rsid w:val="00B00E52"/>
    <w:rsid w:val="00B64F69"/>
    <w:rsid w:val="00B762B5"/>
    <w:rsid w:val="00B86C96"/>
    <w:rsid w:val="00C61BCB"/>
    <w:rsid w:val="00C74775"/>
    <w:rsid w:val="00C7662C"/>
    <w:rsid w:val="00CC65B5"/>
    <w:rsid w:val="00CD395C"/>
    <w:rsid w:val="00D60C35"/>
    <w:rsid w:val="00D739EC"/>
    <w:rsid w:val="00D8287A"/>
    <w:rsid w:val="00D82885"/>
    <w:rsid w:val="00E0769C"/>
    <w:rsid w:val="00E40EB0"/>
    <w:rsid w:val="00EA48A6"/>
    <w:rsid w:val="00EE2F4A"/>
    <w:rsid w:val="00F10D9F"/>
    <w:rsid w:val="00F178B5"/>
    <w:rsid w:val="00F41DCC"/>
    <w:rsid w:val="00F82678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3476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490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83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84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66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25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630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75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9001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9965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0094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56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115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595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16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45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05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308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861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2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63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221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32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472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8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3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66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04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310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88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5669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240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4780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51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900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07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221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1956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33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510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85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6756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79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282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6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52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40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78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848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57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45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29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5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5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867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686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34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9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6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89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70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20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735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6220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18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4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625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902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1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188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18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6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38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84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66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107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7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73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290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966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21757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27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7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621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41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49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695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538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30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891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26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46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163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59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7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3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2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15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1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755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9407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5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56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69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38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56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76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90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98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8674">
          <w:marLeft w:val="22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9030">
          <w:marLeft w:val="22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1396">
          <w:marLeft w:val="22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7380">
          <w:marLeft w:val="22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2517">
          <w:marLeft w:val="22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81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15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3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85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24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85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10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97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49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399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5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48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971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12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31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8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595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61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754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8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87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709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2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608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6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1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6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23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54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0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01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56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9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4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302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552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60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140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2352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41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74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55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55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2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89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89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25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3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7946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9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161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145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600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04357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5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95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44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14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37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24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4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62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885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0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4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5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60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33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348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8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919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55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17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93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582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781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82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28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37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34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7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789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55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3717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45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43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479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13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52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5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1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92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3319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44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5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262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38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31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70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01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46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25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7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41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765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51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874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00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912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796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026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732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3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62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7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60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58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97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198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878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55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05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7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211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46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90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4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25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4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423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6718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7933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83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2829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62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4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47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4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0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099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3722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92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68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65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24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5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53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80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54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35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78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806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5385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610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535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19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2980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713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85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6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28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18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96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8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794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9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453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2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4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54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48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777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5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80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20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31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184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38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20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54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96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8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4411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53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401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24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703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726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42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969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97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89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1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7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845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59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290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75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79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97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8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36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41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6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842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476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50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365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68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79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8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938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46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0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944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019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62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8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6229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791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60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6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5982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57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71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626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55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005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90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42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69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78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40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77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50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37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809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61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178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4738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51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30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759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17387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46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07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8914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77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420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8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5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86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79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99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29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0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3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0466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2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579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561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000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38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64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35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27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8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64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10167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50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28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75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407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74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7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54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81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646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53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05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6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0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3801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5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09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7664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58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498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9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87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0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52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493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497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04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24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864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54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61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44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483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228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657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912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875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641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0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355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18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6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32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9390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7138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485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1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633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410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86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66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5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65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6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783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86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8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10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3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991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72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62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5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5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18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591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81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51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27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7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44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9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923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1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89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33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44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4344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6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5911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3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208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11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88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944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14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989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82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85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4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1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54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79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9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80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72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82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56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01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71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4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88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05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267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68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68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8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977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29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806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54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81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287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473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498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0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2696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87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231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146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76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31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360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59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24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12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3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8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93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5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88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786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377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223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8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96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100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70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81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75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69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8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37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15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3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122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48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606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190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57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303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6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831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859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46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88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7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542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967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583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569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68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709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88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205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326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02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825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63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95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303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39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315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31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695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553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45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229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44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397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18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8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85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23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70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25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773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56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8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13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189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9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270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28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44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01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143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465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75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20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1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75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61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890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71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50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62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30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87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2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2052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7199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71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6051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55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9415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5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641112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97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4858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41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5816">
          <w:marLeft w:val="151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734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9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910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66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46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21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95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01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19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64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60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34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81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59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40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93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2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5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21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9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10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12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8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79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70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3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735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71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9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74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7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7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66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93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162142">
          <w:marLeft w:val="80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975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61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23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6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225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454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301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3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25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795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247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archive.ics.uci.edu/dataset/53/iri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rupakc/UCI-Data-Analysis/tree/master/Boston%20Housing%20Dataset/Boston%20Housing" TargetMode="Externa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5</Pages>
  <Words>950</Words>
  <Characters>5419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27</cp:revision>
  <dcterms:created xsi:type="dcterms:W3CDTF">2023-02-01T08:35:00Z</dcterms:created>
  <dcterms:modified xsi:type="dcterms:W3CDTF">2024-09-16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